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714BA" w14:textId="56506A6D" w:rsidR="00631555" w:rsidRPr="006F06A7" w:rsidRDefault="002E6BDF" w:rsidP="00991370">
      <w:pPr>
        <w:pStyle w:val="Heading1"/>
        <w:spacing w:before="50" w:line="360" w:lineRule="auto"/>
        <w:ind w:left="0" w:right="-1"/>
        <w:rPr>
          <w:b w:val="0"/>
          <w:sz w:val="24"/>
          <w:szCs w:val="24"/>
          <w:lang w:val="pt-PT"/>
        </w:rPr>
      </w:pPr>
      <w:r w:rsidRPr="006F06A7">
        <w:rPr>
          <w:sz w:val="24"/>
          <w:szCs w:val="24"/>
          <w:lang w:val="pt-PT"/>
        </w:rPr>
        <w:t>Proposta d</w:t>
      </w:r>
      <w:r w:rsidR="00DC280D" w:rsidRPr="006F06A7">
        <w:rPr>
          <w:sz w:val="24"/>
          <w:szCs w:val="24"/>
          <w:lang w:val="pt-PT"/>
        </w:rPr>
        <w:t>e</w:t>
      </w:r>
      <w:r w:rsidRPr="006F06A7">
        <w:rPr>
          <w:sz w:val="24"/>
          <w:szCs w:val="24"/>
          <w:lang w:val="pt-PT"/>
        </w:rPr>
        <w:t xml:space="preserve"> Projeto de Doutoramento a Desenvolver</w:t>
      </w:r>
      <w:r w:rsidR="00E40F8D" w:rsidRPr="006F06A7">
        <w:rPr>
          <w:sz w:val="24"/>
          <w:szCs w:val="24"/>
          <w:lang w:val="pt-PT"/>
        </w:rPr>
        <w:t xml:space="preserve"> no </w:t>
      </w:r>
      <w:r w:rsidRPr="006F06A7">
        <w:rPr>
          <w:sz w:val="24"/>
          <w:szCs w:val="24"/>
          <w:lang w:val="pt-PT"/>
        </w:rPr>
        <w:t>Â</w:t>
      </w:r>
      <w:r w:rsidR="00E40F8D" w:rsidRPr="006F06A7">
        <w:rPr>
          <w:sz w:val="24"/>
          <w:szCs w:val="24"/>
          <w:lang w:val="pt-PT"/>
        </w:rPr>
        <w:t>mbito</w:t>
      </w:r>
      <w:r w:rsidR="00631555" w:rsidRPr="006F06A7">
        <w:rPr>
          <w:sz w:val="24"/>
          <w:szCs w:val="24"/>
          <w:lang w:val="pt-PT"/>
        </w:rPr>
        <w:t xml:space="preserve"> do </w:t>
      </w:r>
      <w:r w:rsidR="00B85A0E" w:rsidRPr="006F06A7">
        <w:rPr>
          <w:sz w:val="24"/>
          <w:szCs w:val="24"/>
          <w:lang w:val="pt-PT"/>
        </w:rPr>
        <w:t xml:space="preserve">1º </w:t>
      </w:r>
      <w:r w:rsidR="00631555" w:rsidRPr="006F06A7">
        <w:rPr>
          <w:sz w:val="24"/>
          <w:szCs w:val="24"/>
          <w:lang w:val="pt-PT"/>
        </w:rPr>
        <w:t xml:space="preserve">Concurso para Atribuição de Bolsas de </w:t>
      </w:r>
      <w:r w:rsidR="00962C06" w:rsidRPr="006F06A7">
        <w:rPr>
          <w:sz w:val="24"/>
          <w:szCs w:val="24"/>
          <w:lang w:val="pt-PT"/>
        </w:rPr>
        <w:t xml:space="preserve">Investigação </w:t>
      </w:r>
      <w:r w:rsidR="00E40F8D" w:rsidRPr="006F06A7">
        <w:rPr>
          <w:sz w:val="24"/>
          <w:szCs w:val="24"/>
          <w:lang w:val="pt-PT"/>
        </w:rPr>
        <w:t xml:space="preserve">na </w:t>
      </w:r>
      <w:r w:rsidR="008335D9" w:rsidRPr="006F06A7">
        <w:rPr>
          <w:sz w:val="24"/>
          <w:szCs w:val="24"/>
          <w:lang w:val="pt-PT"/>
        </w:rPr>
        <w:t>Á</w:t>
      </w:r>
      <w:r w:rsidR="00E40F8D" w:rsidRPr="006F06A7">
        <w:rPr>
          <w:sz w:val="24"/>
          <w:szCs w:val="24"/>
          <w:lang w:val="pt-PT"/>
        </w:rPr>
        <w:t xml:space="preserve">rea de Engenharia </w:t>
      </w:r>
      <w:r w:rsidR="00656999" w:rsidRPr="006F06A7">
        <w:rPr>
          <w:sz w:val="24"/>
          <w:szCs w:val="24"/>
          <w:lang w:val="pt-PT"/>
        </w:rPr>
        <w:t>Informática</w:t>
      </w:r>
    </w:p>
    <w:p w14:paraId="2894D118" w14:textId="368702E8" w:rsidR="00CD1B46" w:rsidRPr="006F06A7" w:rsidRDefault="00E40F8D" w:rsidP="002E6BDF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6F06A7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Título do </w:t>
      </w:r>
      <w:r w:rsidR="008335D9" w:rsidRPr="006F06A7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rojeto</w:t>
      </w:r>
    </w:p>
    <w:p w14:paraId="49D0F057" w14:textId="5C5869BB" w:rsidR="00C325CE" w:rsidRPr="00A32C53" w:rsidRDefault="004801AA" w:rsidP="00373B13">
      <w:pPr>
        <w:pStyle w:val="BodyText"/>
        <w:spacing w:before="60" w:after="60" w:line="300" w:lineRule="exact"/>
        <w:contextualSpacing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Título:</w:t>
      </w:r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79130B" w:rsidRPr="00A32C53">
        <w:rPr>
          <w:rFonts w:asciiTheme="minorHAnsi" w:hAnsiTheme="minorHAnsi"/>
          <w:w w:val="105"/>
          <w:sz w:val="20"/>
          <w:szCs w:val="20"/>
          <w:lang w:val="pt-PT"/>
        </w:rPr>
        <w:t>Avaliação do impacto de riscos naturais em Angola</w:t>
      </w:r>
    </w:p>
    <w:p w14:paraId="417DFAC1" w14:textId="20F1B37C" w:rsidR="00690BE8" w:rsidRDefault="00470527" w:rsidP="00C325CE">
      <w:pPr>
        <w:pStyle w:val="BodyText"/>
        <w:spacing w:before="60" w:after="60" w:line="300" w:lineRule="exact"/>
        <w:contextualSpacing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Referência:</w:t>
      </w:r>
      <w:r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690BE8">
        <w:rPr>
          <w:rFonts w:asciiTheme="minorHAnsi" w:hAnsiTheme="minorHAnsi"/>
          <w:w w:val="105"/>
          <w:sz w:val="20"/>
          <w:szCs w:val="20"/>
          <w:lang w:val="pt-PT"/>
        </w:rPr>
        <w:t>Projeto_Doutor_EngCivil_#4</w:t>
      </w:r>
    </w:p>
    <w:p w14:paraId="00A1F360" w14:textId="7F9B804F" w:rsidR="008335D9" w:rsidRPr="006F06A7" w:rsidRDefault="00C325CE" w:rsidP="00690BE8">
      <w:pPr>
        <w:pStyle w:val="BodyText"/>
        <w:spacing w:before="60" w:after="60" w:line="300" w:lineRule="exact"/>
        <w:contextualSpacing/>
        <w:jc w:val="both"/>
        <w:rPr>
          <w:rFonts w:asciiTheme="minorHAnsi" w:hAnsiTheme="minorHAnsi"/>
          <w:color w:val="000000" w:themeColor="text1"/>
          <w:w w:val="105"/>
          <w:sz w:val="20"/>
          <w:szCs w:val="20"/>
          <w:lang w:val="pt-PT"/>
        </w:rPr>
      </w:pPr>
      <w:r w:rsidRPr="00EB506C">
        <w:rPr>
          <w:rFonts w:asciiTheme="minorHAnsi" w:hAnsiTheme="minorHAnsi"/>
          <w:b/>
          <w:bCs/>
          <w:color w:val="000000" w:themeColor="text1"/>
          <w:w w:val="105"/>
          <w:sz w:val="20"/>
          <w:szCs w:val="20"/>
          <w:lang w:val="pt-PT"/>
        </w:rPr>
        <w:t>Palavra</w:t>
      </w:r>
      <w:r w:rsidR="00690BE8" w:rsidRPr="00EB506C">
        <w:rPr>
          <w:rFonts w:asciiTheme="minorHAnsi" w:hAnsiTheme="minorHAnsi"/>
          <w:b/>
          <w:bCs/>
          <w:color w:val="000000" w:themeColor="text1"/>
          <w:w w:val="105"/>
          <w:sz w:val="20"/>
          <w:szCs w:val="20"/>
          <w:lang w:val="pt-PT"/>
        </w:rPr>
        <w:t>s</w:t>
      </w:r>
      <w:r w:rsidRPr="00EB506C">
        <w:rPr>
          <w:rFonts w:asciiTheme="minorHAnsi" w:hAnsiTheme="minorHAnsi"/>
          <w:b/>
          <w:bCs/>
          <w:color w:val="000000" w:themeColor="text1"/>
          <w:w w:val="105"/>
          <w:sz w:val="20"/>
          <w:szCs w:val="20"/>
          <w:lang w:val="pt-PT"/>
        </w:rPr>
        <w:t>-chave:</w:t>
      </w:r>
      <w:r w:rsidR="004801AA" w:rsidRPr="006F06A7">
        <w:rPr>
          <w:rFonts w:asciiTheme="minorHAnsi" w:hAnsiTheme="minorHAnsi"/>
          <w:color w:val="000000" w:themeColor="text1"/>
          <w:w w:val="105"/>
          <w:sz w:val="20"/>
          <w:szCs w:val="20"/>
          <w:lang w:val="pt-PT"/>
        </w:rPr>
        <w:t xml:space="preserve"> </w:t>
      </w:r>
      <w:r w:rsidR="006F06A7" w:rsidRPr="006F06A7">
        <w:rPr>
          <w:rFonts w:asciiTheme="minorHAnsi" w:hAnsiTheme="minorHAnsi"/>
          <w:color w:val="000000" w:themeColor="text1"/>
          <w:w w:val="105"/>
          <w:sz w:val="20"/>
          <w:szCs w:val="20"/>
          <w:lang w:val="pt-PT"/>
        </w:rPr>
        <w:t>riscos naturais</w:t>
      </w:r>
      <w:r w:rsidR="00690BE8">
        <w:rPr>
          <w:rFonts w:asciiTheme="minorHAnsi" w:hAnsiTheme="minorHAnsi"/>
          <w:color w:val="000000" w:themeColor="text1"/>
          <w:w w:val="105"/>
          <w:sz w:val="20"/>
          <w:szCs w:val="20"/>
          <w:lang w:val="pt-PT"/>
        </w:rPr>
        <w:t xml:space="preserve">; </w:t>
      </w:r>
      <w:r w:rsidR="006F06A7" w:rsidRPr="006F06A7">
        <w:rPr>
          <w:rFonts w:asciiTheme="minorHAnsi" w:hAnsiTheme="minorHAnsi"/>
          <w:color w:val="000000" w:themeColor="text1"/>
          <w:w w:val="105"/>
          <w:sz w:val="20"/>
          <w:szCs w:val="20"/>
          <w:lang w:val="pt-PT"/>
        </w:rPr>
        <w:t>vulnerabilidade</w:t>
      </w:r>
      <w:r w:rsidR="00690BE8">
        <w:rPr>
          <w:rFonts w:asciiTheme="minorHAnsi" w:hAnsiTheme="minorHAnsi"/>
          <w:color w:val="000000" w:themeColor="text1"/>
          <w:w w:val="105"/>
          <w:sz w:val="20"/>
          <w:szCs w:val="20"/>
          <w:lang w:val="pt-PT"/>
        </w:rPr>
        <w:t xml:space="preserve">; </w:t>
      </w:r>
      <w:r w:rsidR="006F06A7" w:rsidRPr="006F06A7">
        <w:rPr>
          <w:rFonts w:asciiTheme="minorHAnsi" w:hAnsiTheme="minorHAnsi"/>
          <w:color w:val="000000" w:themeColor="text1"/>
          <w:w w:val="105"/>
          <w:sz w:val="20"/>
          <w:szCs w:val="20"/>
          <w:lang w:val="pt-PT"/>
        </w:rPr>
        <w:t>perigosidade</w:t>
      </w:r>
    </w:p>
    <w:p w14:paraId="7186AE62" w14:textId="65F07BA1" w:rsidR="00C325CE" w:rsidRPr="00A32C53" w:rsidRDefault="00C325CE" w:rsidP="002E6BDF">
      <w:pPr>
        <w:pStyle w:val="BodyText"/>
        <w:widowControl w:val="0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A32C53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Instituições envolvidas</w:t>
      </w:r>
    </w:p>
    <w:p w14:paraId="44774260" w14:textId="2195DC67" w:rsidR="004801AA" w:rsidRPr="00A32C53" w:rsidRDefault="00C325CE" w:rsidP="00C325CE">
      <w:pPr>
        <w:pStyle w:val="BodyText"/>
        <w:widowControl w:val="0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Instituição </w:t>
      </w:r>
      <w:r w:rsidR="004801AA"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nde o doutoramento será realizado:</w:t>
      </w:r>
      <w:r w:rsidR="004801AA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79130B" w:rsidRPr="00A32C53">
        <w:rPr>
          <w:rFonts w:asciiTheme="minorHAnsi" w:hAnsiTheme="minorHAnsi"/>
          <w:w w:val="105"/>
          <w:sz w:val="20"/>
          <w:szCs w:val="20"/>
          <w:lang w:val="pt-PT"/>
        </w:rPr>
        <w:t>Faculdade de Engenharia da Universidade do Porto</w:t>
      </w:r>
    </w:p>
    <w:p w14:paraId="7308F046" w14:textId="210A0FA9" w:rsidR="004801AA" w:rsidRPr="00A32C53" w:rsidRDefault="004801AA" w:rsidP="00EB506C">
      <w:pPr>
        <w:pStyle w:val="BodyText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utras i</w:t>
      </w:r>
      <w:r w:rsidR="00C325CE"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nstituiç</w:t>
      </w:r>
      <w:r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ões</w:t>
      </w:r>
      <w:r w:rsidR="00C325CE"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 xml:space="preserve"> </w:t>
      </w:r>
      <w:r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p</w:t>
      </w:r>
      <w:r w:rsidR="00C325CE"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articipante</w:t>
      </w:r>
      <w:r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s no projeto de investigação:</w:t>
      </w:r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56418C" w:rsidRPr="00A32C53">
        <w:rPr>
          <w:rFonts w:asciiTheme="minorHAnsi" w:hAnsiTheme="minorHAnsi"/>
          <w:w w:val="105"/>
          <w:sz w:val="20"/>
          <w:szCs w:val="20"/>
          <w:lang w:val="pt-PT"/>
        </w:rPr>
        <w:t>Universidade Agostinho Neto</w:t>
      </w:r>
    </w:p>
    <w:p w14:paraId="03160035" w14:textId="492AFF57" w:rsidR="00B218A5" w:rsidRPr="00A32C53" w:rsidRDefault="00B218A5" w:rsidP="005E5111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A32C53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Equipa de Orientação</w:t>
      </w:r>
    </w:p>
    <w:p w14:paraId="462F562E" w14:textId="77777777" w:rsidR="00EB506C" w:rsidRDefault="00B218A5" w:rsidP="00B218A5">
      <w:pPr>
        <w:pStyle w:val="BodyText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Orientador:</w:t>
      </w:r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79130B" w:rsidRPr="00A32C53">
        <w:rPr>
          <w:rFonts w:asciiTheme="minorHAnsi" w:hAnsiTheme="minorHAnsi"/>
          <w:w w:val="105"/>
          <w:sz w:val="20"/>
          <w:szCs w:val="20"/>
          <w:lang w:val="pt-PT"/>
        </w:rPr>
        <w:t>José Melo</w:t>
      </w:r>
      <w:r w:rsidR="00F24BBB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(FEUP)</w:t>
      </w:r>
    </w:p>
    <w:p w14:paraId="21194CC7" w14:textId="0A71AE10" w:rsidR="00B218A5" w:rsidRPr="00A32C53" w:rsidRDefault="005F5D7B" w:rsidP="00B218A5">
      <w:pPr>
        <w:pStyle w:val="BodyText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EB506C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Coorientador</w:t>
      </w:r>
      <w:r w:rsidR="00B218A5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: </w:t>
      </w:r>
      <w:proofErr w:type="spellStart"/>
      <w:r w:rsidR="0079130B" w:rsidRPr="00A32C53">
        <w:rPr>
          <w:rFonts w:asciiTheme="minorHAnsi" w:hAnsiTheme="minorHAnsi"/>
          <w:w w:val="105"/>
          <w:sz w:val="20"/>
          <w:szCs w:val="20"/>
          <w:lang w:val="pt-PT"/>
        </w:rPr>
        <w:t>Vitor</w:t>
      </w:r>
      <w:proofErr w:type="spellEnd"/>
      <w:r w:rsidR="0079130B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Silva</w:t>
      </w:r>
      <w:r w:rsidR="00F24BBB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(UFP; GEM)</w:t>
      </w:r>
    </w:p>
    <w:p w14:paraId="63A41714" w14:textId="167DC5C8" w:rsidR="00C325CE" w:rsidRPr="00A32C53" w:rsidRDefault="006C15DC" w:rsidP="005E5111">
      <w:pPr>
        <w:pStyle w:val="BodyText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hAnsiTheme="minorHAnsi"/>
          <w:b/>
          <w:bCs/>
          <w:w w:val="105"/>
          <w:sz w:val="20"/>
          <w:szCs w:val="20"/>
          <w:lang w:val="pt-PT"/>
        </w:rPr>
      </w:pPr>
      <w:r w:rsidRPr="00A32C53">
        <w:rPr>
          <w:rFonts w:asciiTheme="minorHAnsi" w:hAnsiTheme="minorHAnsi"/>
          <w:b/>
          <w:bCs/>
          <w:w w:val="105"/>
          <w:sz w:val="20"/>
          <w:szCs w:val="20"/>
          <w:lang w:val="pt-PT"/>
        </w:rPr>
        <w:t>Descrição do Projeto</w:t>
      </w:r>
    </w:p>
    <w:p w14:paraId="4028AAE1" w14:textId="16F8754F" w:rsidR="00D86817" w:rsidRPr="00A32C53" w:rsidRDefault="00D86817" w:rsidP="00B218A5">
      <w:pPr>
        <w:pStyle w:val="BodyText"/>
        <w:widowControl w:val="0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A primeira prioridade da </w:t>
      </w:r>
      <w:proofErr w:type="spellStart"/>
      <w:r w:rsidRPr="00A32C53">
        <w:rPr>
          <w:rFonts w:asciiTheme="minorHAnsi" w:hAnsiTheme="minorHAnsi"/>
          <w:w w:val="105"/>
          <w:sz w:val="20"/>
          <w:szCs w:val="20"/>
          <w:lang w:val="pt-PT"/>
        </w:rPr>
        <w:t>Sendai</w:t>
      </w:r>
      <w:proofErr w:type="spellEnd"/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Framework for </w:t>
      </w:r>
      <w:proofErr w:type="spellStart"/>
      <w:r w:rsidRPr="00A32C53">
        <w:rPr>
          <w:rFonts w:asciiTheme="minorHAnsi" w:hAnsiTheme="minorHAnsi"/>
          <w:w w:val="105"/>
          <w:sz w:val="20"/>
          <w:szCs w:val="20"/>
          <w:lang w:val="pt-PT"/>
        </w:rPr>
        <w:t>Disaster</w:t>
      </w:r>
      <w:proofErr w:type="spellEnd"/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proofErr w:type="spellStart"/>
      <w:r w:rsidRPr="00A32C53">
        <w:rPr>
          <w:rFonts w:asciiTheme="minorHAnsi" w:hAnsiTheme="minorHAnsi"/>
          <w:w w:val="105"/>
          <w:sz w:val="20"/>
          <w:szCs w:val="20"/>
          <w:lang w:val="pt-PT"/>
        </w:rPr>
        <w:t>Risk</w:t>
      </w:r>
      <w:proofErr w:type="spellEnd"/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proofErr w:type="spellStart"/>
      <w:r w:rsidRPr="00A32C53">
        <w:rPr>
          <w:rFonts w:asciiTheme="minorHAnsi" w:hAnsiTheme="minorHAnsi"/>
          <w:w w:val="105"/>
          <w:sz w:val="20"/>
          <w:szCs w:val="20"/>
          <w:lang w:val="pt-PT"/>
        </w:rPr>
        <w:t>Reduction</w:t>
      </w:r>
      <w:proofErr w:type="spellEnd"/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(</w:t>
      </w:r>
      <w:r w:rsidR="006F06A7" w:rsidRPr="00A32C53">
        <w:rPr>
          <w:rFonts w:asciiTheme="minorHAnsi" w:hAnsiTheme="minorHAnsi"/>
          <w:w w:val="105"/>
          <w:sz w:val="20"/>
          <w:szCs w:val="20"/>
          <w:lang w:val="pt-PT"/>
        </w:rPr>
        <w:t>UNISDR 2015</w:t>
      </w:r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) é </w:t>
      </w:r>
      <w:r w:rsidR="006F06A7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compreender o </w:t>
      </w:r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risco. De forma semelhante, a </w:t>
      </w:r>
      <w:r w:rsidR="004700F5" w:rsidRPr="00A32C53">
        <w:rPr>
          <w:rFonts w:asciiTheme="minorHAnsi" w:hAnsiTheme="minorHAnsi"/>
          <w:w w:val="105"/>
          <w:sz w:val="20"/>
          <w:szCs w:val="20"/>
          <w:lang w:val="pt-PT"/>
        </w:rPr>
        <w:t>Agenda 2030 das</w:t>
      </w:r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Nações Unidas </w:t>
      </w:r>
      <w:r w:rsidR="004700F5" w:rsidRPr="00A32C53">
        <w:rPr>
          <w:rFonts w:asciiTheme="minorHAnsi" w:hAnsiTheme="minorHAnsi"/>
          <w:w w:val="105"/>
          <w:sz w:val="20"/>
          <w:szCs w:val="20"/>
          <w:lang w:val="pt-PT"/>
        </w:rPr>
        <w:t>para o desenvolvimento sustentável (UN 2016) propõe 17 metas, quatro das quais explicitamente ligadas à minimização do impacto dos riscos naturais até 2030. A mitigação dos potenciais impactos devido aos riscos naturais n</w:t>
      </w:r>
      <w:r w:rsidR="00FE4EA7" w:rsidRPr="00A32C53">
        <w:rPr>
          <w:rFonts w:asciiTheme="minorHAnsi" w:hAnsiTheme="minorHAnsi"/>
          <w:w w:val="105"/>
          <w:sz w:val="20"/>
          <w:szCs w:val="20"/>
          <w:lang w:val="pt-PT"/>
        </w:rPr>
        <w:t>a</w:t>
      </w:r>
      <w:r w:rsidR="004700F5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s edificações </w:t>
      </w:r>
      <w:r w:rsidR="00FE4EA7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e economia de uma região requere o conhecimento profundo dos principais fatores que influenciam a resiliência e vulnerabilidade da região afetada. Este entendimento é frequentemente alcançado através da avaliação das perdas e danos observados e registados em eventos passados. No entanto, os dados dos desastres são normalmente raros ou </w:t>
      </w:r>
      <w:r w:rsidR="00B016F8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a informação disponível é de baixa qualidade para permitir uma avaliação cuidada do estado de risco </w:t>
      </w:r>
      <w:r w:rsidR="006F484E" w:rsidRPr="00A32C53">
        <w:rPr>
          <w:rFonts w:asciiTheme="minorHAnsi" w:hAnsiTheme="minorHAnsi"/>
          <w:w w:val="105"/>
          <w:sz w:val="20"/>
          <w:szCs w:val="20"/>
          <w:lang w:val="pt-PT"/>
        </w:rPr>
        <w:t>da região em avaliação. Alternativamente, modelos probabilísticos de perda podem ser desenvolvidos e implementados para determinar um número de medidas fundamentais para o desenvolvimento e implementação das estratégias de gestão do r</w:t>
      </w:r>
      <w:r w:rsidR="00F24BBB" w:rsidRPr="00A32C53">
        <w:rPr>
          <w:rFonts w:asciiTheme="minorHAnsi" w:hAnsiTheme="minorHAnsi"/>
          <w:w w:val="105"/>
          <w:sz w:val="20"/>
          <w:szCs w:val="20"/>
          <w:lang w:val="pt-PT"/>
        </w:rPr>
        <w:t>isco em cenários de catástrofe.</w:t>
      </w:r>
    </w:p>
    <w:p w14:paraId="7DE8C661" w14:textId="520C5FE8" w:rsidR="00EB63FF" w:rsidRPr="006F06A7" w:rsidRDefault="009B3038" w:rsidP="00B218A5">
      <w:pPr>
        <w:pStyle w:val="BodyText"/>
        <w:widowControl w:val="0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A32C53">
        <w:rPr>
          <w:rFonts w:asciiTheme="minorHAnsi" w:hAnsiTheme="minorHAnsi"/>
          <w:w w:val="105"/>
          <w:sz w:val="20"/>
          <w:szCs w:val="20"/>
          <w:lang w:val="pt-PT"/>
        </w:rPr>
        <w:t>Angola é um país Africano frequentemente afetado por desastres naturais como inundações e secas. No entanto, apesar do baixo nível de atividade sísmica, estudos realizados indicam o significante risco sísmico da parte oeste do país</w:t>
      </w:r>
      <w:r w:rsidR="006F06A7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(</w:t>
      </w:r>
      <w:proofErr w:type="spellStart"/>
      <w:r w:rsidR="006F06A7" w:rsidRPr="00A32C53">
        <w:rPr>
          <w:rFonts w:asciiTheme="minorHAnsi" w:hAnsiTheme="minorHAnsi"/>
          <w:w w:val="105"/>
          <w:sz w:val="20"/>
          <w:szCs w:val="20"/>
          <w:lang w:val="pt-PT"/>
        </w:rPr>
        <w:t>Poggi</w:t>
      </w:r>
      <w:proofErr w:type="spellEnd"/>
      <w:r w:rsidR="006F06A7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proofErr w:type="spellStart"/>
      <w:r w:rsidR="006F06A7" w:rsidRPr="00A32C53">
        <w:rPr>
          <w:rFonts w:asciiTheme="minorHAnsi" w:hAnsiTheme="minorHAnsi"/>
          <w:w w:val="105"/>
          <w:sz w:val="20"/>
          <w:szCs w:val="20"/>
          <w:lang w:val="pt-PT"/>
        </w:rPr>
        <w:t>et</w:t>
      </w:r>
      <w:proofErr w:type="spellEnd"/>
      <w:r w:rsidR="006F06A7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 al. 2017)</w:t>
      </w:r>
      <w:r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, onde é localizada a capital e uma parte considerável da população. </w:t>
      </w:r>
      <w:r w:rsidR="00EB63FF" w:rsidRPr="00A32C53">
        <w:rPr>
          <w:rFonts w:asciiTheme="minorHAnsi" w:hAnsiTheme="minorHAnsi"/>
          <w:w w:val="105"/>
          <w:sz w:val="20"/>
          <w:szCs w:val="20"/>
          <w:lang w:val="pt-PT"/>
        </w:rPr>
        <w:t xml:space="preserve">O potencial impacto direto no país é agravado pelas infraestruturas relativamente insuficientes e pelas precárias condições socioeconómicas que podem agravar a longo prazo os efeitos de uma eventual catástrofe. É por isso urgente </w:t>
      </w:r>
      <w:r w:rsidR="006D1712" w:rsidRPr="006F06A7">
        <w:rPr>
          <w:rFonts w:asciiTheme="minorHAnsi" w:hAnsiTheme="minorHAnsi"/>
          <w:w w:val="105"/>
          <w:sz w:val="20"/>
          <w:szCs w:val="20"/>
          <w:lang w:val="pt-PT"/>
        </w:rPr>
        <w:t>investir no entendimento da vulnerabilidade das construções em Angola</w:t>
      </w:r>
      <w:r w:rsidR="00D2640E" w:rsidRPr="006F06A7">
        <w:rPr>
          <w:rFonts w:asciiTheme="minorHAnsi" w:hAnsiTheme="minorHAnsi"/>
          <w:w w:val="105"/>
          <w:sz w:val="20"/>
          <w:szCs w:val="20"/>
          <w:lang w:val="pt-PT"/>
        </w:rPr>
        <w:t>,</w:t>
      </w:r>
      <w:r w:rsidR="006D1712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 como as medidas de redução do risco podem melhorar a segurança da população </w:t>
      </w:r>
      <w:r w:rsidR="00D2640E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e a competitividade económica do país. </w:t>
      </w:r>
      <w:r w:rsidR="00452CD8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Esta </w:t>
      </w:r>
      <w:r w:rsidR="00A03F0C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proposta de </w:t>
      </w:r>
      <w:r w:rsidR="00452CD8" w:rsidRPr="006F06A7">
        <w:rPr>
          <w:rFonts w:asciiTheme="minorHAnsi" w:hAnsiTheme="minorHAnsi"/>
          <w:w w:val="105"/>
          <w:sz w:val="20"/>
          <w:szCs w:val="20"/>
          <w:lang w:val="pt-PT"/>
        </w:rPr>
        <w:t>investigação visa contribuir para os vários componentes d</w:t>
      </w:r>
      <w:r w:rsidR="00A03F0C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a avaliação dos riscos naturais em Angola, tendo em conta as bases de dados e modelos locais e nacionais e o estado da arte sobre ferramentas para a avaliação da </w:t>
      </w:r>
      <w:r w:rsidR="00A03F0C" w:rsidRPr="006F06A7">
        <w:rPr>
          <w:rFonts w:asciiTheme="minorHAnsi" w:hAnsiTheme="minorHAnsi"/>
          <w:w w:val="105"/>
          <w:sz w:val="20"/>
          <w:szCs w:val="20"/>
          <w:lang w:val="pt-PT"/>
        </w:rPr>
        <w:lastRenderedPageBreak/>
        <w:t xml:space="preserve">vulnerabilidade, perigosidade e risco. Os </w:t>
      </w:r>
      <w:r w:rsidR="00407982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resultados esperados deste programa de investigação irão caraterizar pela primeira vez o parque edificado de Angola de acordo com a sua suscetibilidade de sofrer danos ou perdas devidas a sismos e inundações. O valor económico de cada componente exposto será estimado usando as bases de dados socioeconómicas mais recentes e considerando o contexto local. A vulnerabilidade de cada classe de edifícios será investigada usando modelos numéricos avançados baseados em desenhos de edifícios existentes e em propriedades mecânicas já determinadas. </w:t>
      </w:r>
      <w:r w:rsidR="00C84F17" w:rsidRPr="006F06A7">
        <w:rPr>
          <w:rFonts w:asciiTheme="minorHAnsi" w:hAnsiTheme="minorHAnsi"/>
          <w:w w:val="105"/>
          <w:sz w:val="20"/>
          <w:szCs w:val="20"/>
          <w:lang w:val="pt-PT"/>
        </w:rPr>
        <w:t>A análise de perigosidade e de risco será desenvolvida usando ferramentas open-</w:t>
      </w:r>
      <w:proofErr w:type="spellStart"/>
      <w:r w:rsidR="00C84F17" w:rsidRPr="006F06A7">
        <w:rPr>
          <w:rFonts w:asciiTheme="minorHAnsi" w:hAnsiTheme="minorHAnsi"/>
          <w:w w:val="105"/>
          <w:sz w:val="20"/>
          <w:szCs w:val="20"/>
          <w:lang w:val="pt-PT"/>
        </w:rPr>
        <w:t>source</w:t>
      </w:r>
      <w:proofErr w:type="spellEnd"/>
      <w:r w:rsidR="00C84F17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7521CC">
        <w:rPr>
          <w:rFonts w:asciiTheme="minorHAnsi" w:hAnsiTheme="minorHAnsi"/>
          <w:w w:val="105"/>
          <w:sz w:val="20"/>
          <w:szCs w:val="20"/>
          <w:lang w:val="pt-PT"/>
        </w:rPr>
        <w:t xml:space="preserve">(Silva </w:t>
      </w:r>
      <w:proofErr w:type="spellStart"/>
      <w:r w:rsidR="007521CC">
        <w:rPr>
          <w:rFonts w:asciiTheme="minorHAnsi" w:hAnsiTheme="minorHAnsi"/>
          <w:w w:val="105"/>
          <w:sz w:val="20"/>
          <w:szCs w:val="20"/>
          <w:lang w:val="pt-PT"/>
        </w:rPr>
        <w:t>et</w:t>
      </w:r>
      <w:proofErr w:type="spellEnd"/>
      <w:r w:rsidR="007521CC">
        <w:rPr>
          <w:rFonts w:asciiTheme="minorHAnsi" w:hAnsiTheme="minorHAnsi"/>
          <w:w w:val="105"/>
          <w:sz w:val="20"/>
          <w:szCs w:val="20"/>
          <w:lang w:val="pt-PT"/>
        </w:rPr>
        <w:t xml:space="preserve"> al. 2014, Silva </w:t>
      </w:r>
      <w:proofErr w:type="spellStart"/>
      <w:r w:rsidR="007521CC">
        <w:rPr>
          <w:rFonts w:asciiTheme="minorHAnsi" w:hAnsiTheme="minorHAnsi"/>
          <w:w w:val="105"/>
          <w:sz w:val="20"/>
          <w:szCs w:val="20"/>
          <w:lang w:val="pt-PT"/>
        </w:rPr>
        <w:t>et</w:t>
      </w:r>
      <w:proofErr w:type="spellEnd"/>
      <w:r w:rsidR="007521CC">
        <w:rPr>
          <w:rFonts w:asciiTheme="minorHAnsi" w:hAnsiTheme="minorHAnsi"/>
          <w:w w:val="105"/>
          <w:sz w:val="20"/>
          <w:szCs w:val="20"/>
          <w:lang w:val="pt-PT"/>
        </w:rPr>
        <w:t xml:space="preserve"> al. 2020) </w:t>
      </w:r>
      <w:r w:rsidR="00C84F17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para permitir que a comunidade científica possa replicar os resultados e que possa usar os modelos resultantes desta investigação para outros propósitos. </w:t>
      </w:r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Neste contexto, as medidas de perigosidade e risco que serão geradas (exemplos: número de mortes, feridos, desalojados, casas afetadas, perdas económicas), serão alinhadas com os requisitos da </w:t>
      </w:r>
      <w:proofErr w:type="spellStart"/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>Sendai</w:t>
      </w:r>
      <w:proofErr w:type="spellEnd"/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 Framework for </w:t>
      </w:r>
      <w:proofErr w:type="spellStart"/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>Disaster</w:t>
      </w:r>
      <w:proofErr w:type="spellEnd"/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proofErr w:type="spellStart"/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>Risk</w:t>
      </w:r>
      <w:proofErr w:type="spellEnd"/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proofErr w:type="spellStart"/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>Reduction</w:t>
      </w:r>
      <w:proofErr w:type="spellEnd"/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. Esta abordagem visa garantir que os resultados desta proposta possam ser úteis para os tomadores de decisão no país e </w:t>
      </w:r>
      <w:r w:rsidR="00700663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para </w:t>
      </w:r>
      <w:r w:rsidR="0030415E" w:rsidRPr="006F06A7">
        <w:rPr>
          <w:rFonts w:asciiTheme="minorHAnsi" w:hAnsiTheme="minorHAnsi"/>
          <w:w w:val="105"/>
          <w:sz w:val="20"/>
          <w:szCs w:val="20"/>
          <w:lang w:val="pt-PT"/>
        </w:rPr>
        <w:t>outras partes interessadas.</w:t>
      </w:r>
      <w:r w:rsidR="006F06A7">
        <w:rPr>
          <w:rFonts w:asciiTheme="minorHAnsi" w:hAnsiTheme="minorHAnsi"/>
          <w:w w:val="105"/>
          <w:sz w:val="20"/>
          <w:szCs w:val="20"/>
          <w:lang w:val="pt-PT"/>
        </w:rPr>
        <w:t xml:space="preserve"> </w:t>
      </w:r>
      <w:r w:rsidR="008F54B1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Os objetivos principais </w:t>
      </w:r>
      <w:r w:rsidR="00BF0475" w:rsidRPr="006F06A7">
        <w:rPr>
          <w:rFonts w:asciiTheme="minorHAnsi" w:hAnsiTheme="minorHAnsi"/>
          <w:w w:val="105"/>
          <w:sz w:val="20"/>
          <w:szCs w:val="20"/>
          <w:lang w:val="pt-PT"/>
        </w:rPr>
        <w:t>desta proposta são abaixo descritos:</w:t>
      </w:r>
    </w:p>
    <w:p w14:paraId="6575C86D" w14:textId="66A3D77D" w:rsidR="00602A08" w:rsidRPr="006F06A7" w:rsidRDefault="00602A08" w:rsidP="007521CC">
      <w:pPr>
        <w:pStyle w:val="BodyText"/>
        <w:widowControl w:val="0"/>
        <w:spacing w:before="60" w:after="60" w:line="300" w:lineRule="exact"/>
        <w:ind w:left="284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- </w:t>
      </w:r>
      <w:r w:rsidR="0018088A" w:rsidRPr="006F06A7">
        <w:rPr>
          <w:rFonts w:asciiTheme="minorHAnsi" w:hAnsiTheme="minorHAnsi"/>
          <w:w w:val="105"/>
          <w:sz w:val="20"/>
          <w:szCs w:val="20"/>
          <w:lang w:val="pt-PT"/>
        </w:rPr>
        <w:t>Caracterização do parque edificado de Angola (residencial, comercial e industrial), de acordo com um conjunto de atributos relevantes para a modelação da vulnerabilidade sísmica e cheias;</w:t>
      </w:r>
    </w:p>
    <w:p w14:paraId="368ED4F7" w14:textId="1C786849" w:rsidR="0018088A" w:rsidRPr="006F06A7" w:rsidRDefault="0018088A" w:rsidP="007521CC">
      <w:pPr>
        <w:pStyle w:val="BodyText"/>
        <w:widowControl w:val="0"/>
        <w:spacing w:before="60" w:after="60" w:line="300" w:lineRule="exact"/>
        <w:ind w:left="284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- </w:t>
      </w:r>
      <w:r w:rsidR="008433CC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Investigação da evolução </w:t>
      </w:r>
      <w:r w:rsidR="00DA6454" w:rsidRPr="006F06A7">
        <w:rPr>
          <w:rFonts w:asciiTheme="minorHAnsi" w:hAnsiTheme="minorHAnsi"/>
          <w:w w:val="105"/>
          <w:sz w:val="20"/>
          <w:szCs w:val="20"/>
          <w:lang w:val="pt-PT"/>
        </w:rPr>
        <w:t>e aplicação dos regulamentos de dimensionamento em Angola;</w:t>
      </w:r>
    </w:p>
    <w:p w14:paraId="52456F24" w14:textId="77B6268D" w:rsidR="00DA6454" w:rsidRPr="006F06A7" w:rsidRDefault="00DA6454" w:rsidP="007521CC">
      <w:pPr>
        <w:pStyle w:val="BodyText"/>
        <w:widowControl w:val="0"/>
        <w:spacing w:before="60" w:after="60" w:line="300" w:lineRule="exact"/>
        <w:ind w:left="284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F06A7">
        <w:rPr>
          <w:rFonts w:asciiTheme="minorHAnsi" w:hAnsiTheme="minorHAnsi"/>
          <w:w w:val="105"/>
          <w:sz w:val="20"/>
          <w:szCs w:val="20"/>
          <w:lang w:val="pt-PT"/>
        </w:rPr>
        <w:t>- Recolha e desenvolvimento de um conjunto de funções de fragilidade e vulnerabilidade, para as classes de edifícios mais comuns, relativamente a sismos e inundações;</w:t>
      </w:r>
    </w:p>
    <w:p w14:paraId="21F1F69F" w14:textId="54BBF63F" w:rsidR="00DA6454" w:rsidRPr="006F06A7" w:rsidRDefault="00DA6454" w:rsidP="007521CC">
      <w:pPr>
        <w:pStyle w:val="BodyText"/>
        <w:widowControl w:val="0"/>
        <w:spacing w:before="60" w:after="60" w:line="300" w:lineRule="exact"/>
        <w:ind w:left="284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F06A7">
        <w:rPr>
          <w:rFonts w:asciiTheme="minorHAnsi" w:hAnsiTheme="minorHAnsi"/>
          <w:w w:val="105"/>
          <w:sz w:val="20"/>
          <w:szCs w:val="20"/>
          <w:lang w:val="pt-PT"/>
        </w:rPr>
        <w:t>- Recolha e avaliação das principais marcas de</w:t>
      </w:r>
      <w:r w:rsidR="007C2BAD"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 perigosidade sísmica e de inundações a nível nacional, usando os recentes modelos probabilísticos disponíveis para o país;</w:t>
      </w:r>
    </w:p>
    <w:p w14:paraId="49E2A547" w14:textId="5C214F77" w:rsidR="007C2BAD" w:rsidRPr="006F06A7" w:rsidRDefault="007C2BAD" w:rsidP="007521CC">
      <w:pPr>
        <w:pStyle w:val="BodyText"/>
        <w:widowControl w:val="0"/>
        <w:spacing w:before="60" w:after="60" w:line="300" w:lineRule="exact"/>
        <w:ind w:left="284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F06A7">
        <w:rPr>
          <w:rFonts w:asciiTheme="minorHAnsi" w:hAnsiTheme="minorHAnsi"/>
          <w:w w:val="105"/>
          <w:sz w:val="20"/>
          <w:szCs w:val="20"/>
          <w:lang w:val="pt-PT"/>
        </w:rPr>
        <w:t>- Avaliação das perdas económicas e humanas à escala nacional e regional usando as componentes desenvolvidas e compiladas no âmbito desta investigação;</w:t>
      </w:r>
    </w:p>
    <w:p w14:paraId="20593418" w14:textId="5E2D1E22" w:rsidR="00D86817" w:rsidRPr="006F06A7" w:rsidRDefault="007C2BAD" w:rsidP="007521CC">
      <w:pPr>
        <w:pStyle w:val="BodyText"/>
        <w:widowControl w:val="0"/>
        <w:spacing w:before="60" w:after="60" w:line="300" w:lineRule="exact"/>
        <w:ind w:left="284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F06A7">
        <w:rPr>
          <w:rFonts w:asciiTheme="minorHAnsi" w:hAnsiTheme="minorHAnsi"/>
          <w:w w:val="105"/>
          <w:sz w:val="20"/>
          <w:szCs w:val="20"/>
          <w:lang w:val="pt-PT"/>
        </w:rPr>
        <w:t>- Estudo das medidas convencionais e inovadoras de redução do risco compatíveis com o con</w:t>
      </w:r>
      <w:r w:rsidR="00F24BBB">
        <w:rPr>
          <w:rFonts w:asciiTheme="minorHAnsi" w:hAnsiTheme="minorHAnsi"/>
          <w:w w:val="105"/>
          <w:sz w:val="20"/>
          <w:szCs w:val="20"/>
          <w:lang w:val="pt-PT"/>
        </w:rPr>
        <w:t>texto socioeconómico de Angola.</w:t>
      </w:r>
    </w:p>
    <w:p w14:paraId="735434E3" w14:textId="1B23372D" w:rsidR="006F06A7" w:rsidRPr="006F06A7" w:rsidRDefault="006F06A7" w:rsidP="00B218A5">
      <w:pPr>
        <w:pStyle w:val="BodyText"/>
        <w:widowControl w:val="0"/>
        <w:spacing w:before="60" w:after="60" w:line="300" w:lineRule="exact"/>
        <w:jc w:val="both"/>
        <w:rPr>
          <w:rFonts w:asciiTheme="minorHAnsi" w:hAnsiTheme="minorHAnsi"/>
          <w:w w:val="105"/>
          <w:sz w:val="20"/>
          <w:szCs w:val="20"/>
          <w:lang w:val="pt-PT"/>
        </w:rPr>
      </w:pPr>
      <w:r w:rsidRPr="006F06A7">
        <w:rPr>
          <w:rFonts w:asciiTheme="minorHAnsi" w:hAnsiTheme="minorHAnsi"/>
          <w:w w:val="105"/>
          <w:sz w:val="20"/>
          <w:szCs w:val="20"/>
          <w:lang w:val="pt-PT"/>
        </w:rPr>
        <w:t>A equipa de investigação tem mais de 10 anos de experiência n</w:t>
      </w:r>
      <w:r>
        <w:rPr>
          <w:rFonts w:asciiTheme="minorHAnsi" w:hAnsiTheme="minorHAnsi"/>
          <w:w w:val="105"/>
          <w:sz w:val="20"/>
          <w:szCs w:val="20"/>
          <w:lang w:val="pt-PT"/>
        </w:rPr>
        <w:t>o desenvolvimento de modelos para a</w:t>
      </w:r>
      <w:r w:rsidRPr="006F06A7">
        <w:rPr>
          <w:rFonts w:asciiTheme="minorHAnsi" w:hAnsiTheme="minorHAnsi"/>
          <w:w w:val="105"/>
          <w:sz w:val="20"/>
          <w:szCs w:val="20"/>
          <w:lang w:val="pt-PT"/>
        </w:rPr>
        <w:t xml:space="preserve"> análise do impacto de riscos naturais</w:t>
      </w:r>
      <w:r>
        <w:rPr>
          <w:rFonts w:asciiTheme="minorHAnsi" w:hAnsiTheme="minorHAnsi"/>
          <w:w w:val="105"/>
          <w:sz w:val="20"/>
          <w:szCs w:val="20"/>
          <w:lang w:val="pt-PT"/>
        </w:rPr>
        <w:t>, assim como em estudos sobre vulnerabilidade no continente Africano.</w:t>
      </w:r>
    </w:p>
    <w:p w14:paraId="669E77E3" w14:textId="474C69DB" w:rsidR="006C15DC" w:rsidRDefault="006C15DC" w:rsidP="005E5111">
      <w:pPr>
        <w:pStyle w:val="BodyText"/>
        <w:widowControl w:val="0"/>
        <w:numPr>
          <w:ilvl w:val="0"/>
          <w:numId w:val="27"/>
        </w:numPr>
        <w:spacing w:before="200" w:after="60" w:line="300" w:lineRule="exact"/>
        <w:ind w:left="714" w:hanging="357"/>
        <w:jc w:val="both"/>
        <w:rPr>
          <w:rFonts w:asciiTheme="minorHAnsi" w:eastAsia="Calibri" w:hAnsiTheme="minorHAnsi" w:cs="Calibri"/>
          <w:b/>
          <w:bCs/>
          <w:w w:val="105"/>
          <w:sz w:val="20"/>
          <w:szCs w:val="20"/>
          <w:lang w:val="pt-PT" w:eastAsia="en-US"/>
        </w:rPr>
      </w:pPr>
      <w:r w:rsidRPr="006F06A7">
        <w:rPr>
          <w:rFonts w:asciiTheme="minorHAnsi" w:eastAsia="Calibri" w:hAnsiTheme="minorHAnsi" w:cs="Calibri"/>
          <w:b/>
          <w:bCs/>
          <w:w w:val="105"/>
          <w:sz w:val="20"/>
          <w:szCs w:val="20"/>
          <w:lang w:val="pt-PT" w:eastAsia="en-US"/>
        </w:rPr>
        <w:t>Referências Bibliográficas</w:t>
      </w:r>
    </w:p>
    <w:p w14:paraId="60491F04" w14:textId="77777777" w:rsidR="007521CC" w:rsidRPr="00690BE8" w:rsidRDefault="007521CC" w:rsidP="007521CC">
      <w:pPr>
        <w:pStyle w:val="BodyText"/>
        <w:widowControl w:val="0"/>
        <w:snapToGrid w:val="0"/>
        <w:spacing w:after="60" w:line="300" w:lineRule="exact"/>
        <w:ind w:left="284" w:hanging="284"/>
        <w:contextualSpacing/>
        <w:jc w:val="both"/>
        <w:rPr>
          <w:rFonts w:asciiTheme="minorHAnsi" w:eastAsia="Calibri" w:hAnsiTheme="minorHAnsi" w:cs="Calibri"/>
          <w:w w:val="105"/>
          <w:sz w:val="18"/>
          <w:szCs w:val="18"/>
          <w:lang w:eastAsia="en-US"/>
        </w:rPr>
      </w:pPr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Poggi V, </w:t>
      </w:r>
      <w:proofErr w:type="spellStart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Durrheim</w:t>
      </w:r>
      <w:proofErr w:type="spellEnd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R, </w:t>
      </w:r>
      <w:proofErr w:type="spellStart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Tuluka</w:t>
      </w:r>
      <w:proofErr w:type="spellEnd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G, </w:t>
      </w:r>
      <w:proofErr w:type="spellStart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Weatherill</w:t>
      </w:r>
      <w:proofErr w:type="spellEnd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G, Gee R, Pagani M, </w:t>
      </w:r>
      <w:proofErr w:type="spellStart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Nyblade</w:t>
      </w:r>
      <w:proofErr w:type="spellEnd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A, </w:t>
      </w:r>
      <w:proofErr w:type="spellStart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Delvaux</w:t>
      </w:r>
      <w:proofErr w:type="spellEnd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D (2017). Assessing Seismic Hazard of the East African Rift: a pilot study from GEM and Africa Array. Bulleting of Earthquake Engineering.</w:t>
      </w:r>
    </w:p>
    <w:p w14:paraId="7037CC78" w14:textId="77777777" w:rsidR="007521CC" w:rsidRPr="00690BE8" w:rsidRDefault="007521CC" w:rsidP="007521CC">
      <w:pPr>
        <w:pStyle w:val="BodyText"/>
        <w:widowControl w:val="0"/>
        <w:snapToGrid w:val="0"/>
        <w:spacing w:after="60" w:line="300" w:lineRule="exact"/>
        <w:ind w:left="284" w:hanging="284"/>
        <w:contextualSpacing/>
        <w:jc w:val="both"/>
        <w:rPr>
          <w:rFonts w:asciiTheme="minorHAnsi" w:eastAsia="Calibri" w:hAnsiTheme="minorHAnsi" w:cs="Calibri"/>
          <w:w w:val="105"/>
          <w:sz w:val="18"/>
          <w:szCs w:val="18"/>
          <w:lang w:eastAsia="en-US"/>
        </w:rPr>
      </w:pPr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Silva, V., Crowley, H., Pagani, M., </w:t>
      </w:r>
      <w:proofErr w:type="spellStart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Monelli</w:t>
      </w:r>
      <w:proofErr w:type="spellEnd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, D., </w:t>
      </w:r>
      <w:proofErr w:type="spellStart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Pinho</w:t>
      </w:r>
      <w:proofErr w:type="spellEnd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, R. (2014) “Development of the </w:t>
      </w:r>
      <w:proofErr w:type="spellStart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OpenQuake</w:t>
      </w:r>
      <w:proofErr w:type="spellEnd"/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 engine, the Global Earthquake Model’s open-source software for seismic risk assessment”. Natural Hazards, 72(3):1409-1427.</w:t>
      </w:r>
    </w:p>
    <w:p w14:paraId="27AC06A4" w14:textId="77777777" w:rsidR="007521CC" w:rsidRPr="00690BE8" w:rsidRDefault="007521CC" w:rsidP="007521CC">
      <w:pPr>
        <w:pStyle w:val="BodyText"/>
        <w:widowControl w:val="0"/>
        <w:snapToGrid w:val="0"/>
        <w:spacing w:after="60" w:line="300" w:lineRule="exact"/>
        <w:ind w:left="284" w:hanging="284"/>
        <w:contextualSpacing/>
        <w:jc w:val="both"/>
        <w:rPr>
          <w:rFonts w:asciiTheme="minorHAnsi" w:eastAsia="Calibri" w:hAnsiTheme="minorHAnsi" w:cs="Calibri"/>
          <w:w w:val="105"/>
          <w:sz w:val="18"/>
          <w:szCs w:val="18"/>
          <w:lang w:eastAsia="en-US"/>
        </w:rPr>
      </w:pPr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UNISDR (2015). Sendai Framework for Disaster Risk Reduction. United Nations Office for Disaster Risk Reduction (UNISDR), Geneva, Switzerland.</w:t>
      </w:r>
    </w:p>
    <w:p w14:paraId="0D877C8D" w14:textId="77777777" w:rsidR="007521CC" w:rsidRPr="007521CC" w:rsidRDefault="007521CC" w:rsidP="007521CC">
      <w:pPr>
        <w:pStyle w:val="BodyText"/>
        <w:widowControl w:val="0"/>
        <w:snapToGrid w:val="0"/>
        <w:spacing w:after="60" w:line="300" w:lineRule="exact"/>
        <w:ind w:left="284" w:hanging="284"/>
        <w:contextualSpacing/>
        <w:jc w:val="both"/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</w:pPr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 xml:space="preserve">UN (2016). The Sustainable Development Goals - 2030 Agenda. </w:t>
      </w:r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United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Nations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,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Geneva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,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Switzerland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.</w:t>
      </w:r>
    </w:p>
    <w:p w14:paraId="5985C4B5" w14:textId="3F5342FD" w:rsidR="007521CC" w:rsidRPr="00690BE8" w:rsidRDefault="007521CC" w:rsidP="007521CC">
      <w:pPr>
        <w:pStyle w:val="BodyText"/>
        <w:widowControl w:val="0"/>
        <w:snapToGrid w:val="0"/>
        <w:spacing w:after="60" w:line="300" w:lineRule="exact"/>
        <w:ind w:left="284" w:hanging="284"/>
        <w:contextualSpacing/>
        <w:jc w:val="both"/>
        <w:rPr>
          <w:rFonts w:asciiTheme="minorHAnsi" w:eastAsia="Calibri" w:hAnsiTheme="minorHAnsi" w:cs="Calibri"/>
          <w:w w:val="105"/>
          <w:sz w:val="18"/>
          <w:szCs w:val="18"/>
          <w:lang w:eastAsia="en-US"/>
        </w:rPr>
      </w:pPr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Silva V, Amo-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Oduro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D,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Calderon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A, Costa C,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Dabbeek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J,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Despotaki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V, Martins L,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Pagani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M,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Rao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A,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Simionato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M, </w:t>
      </w:r>
      <w:proofErr w:type="spellStart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>Viganò</w:t>
      </w:r>
      <w:proofErr w:type="spellEnd"/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D</w:t>
      </w:r>
      <w:r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(...)</w:t>
      </w:r>
      <w:r w:rsidRPr="007521CC">
        <w:rPr>
          <w:rFonts w:asciiTheme="minorHAnsi" w:eastAsia="Calibri" w:hAnsiTheme="minorHAnsi" w:cs="Calibri"/>
          <w:w w:val="105"/>
          <w:sz w:val="18"/>
          <w:szCs w:val="18"/>
          <w:lang w:val="pt-PT" w:eastAsia="en-US"/>
        </w:rPr>
        <w:t xml:space="preserve"> </w:t>
      </w:r>
      <w:r w:rsidRPr="00690BE8">
        <w:rPr>
          <w:rFonts w:asciiTheme="minorHAnsi" w:eastAsia="Calibri" w:hAnsiTheme="minorHAnsi" w:cs="Calibri"/>
          <w:w w:val="105"/>
          <w:sz w:val="18"/>
          <w:szCs w:val="18"/>
          <w:lang w:eastAsia="en-US"/>
        </w:rPr>
        <w:t>(2019). Development of a Global Seismic Risk Model. Earthquake Spectra, doi.org/10.1177/8755293019899953.</w:t>
      </w:r>
    </w:p>
    <w:sectPr w:rsidR="007521CC" w:rsidRPr="00690BE8" w:rsidSect="008F2191">
      <w:headerReference w:type="default" r:id="rId8"/>
      <w:footerReference w:type="default" r:id="rId9"/>
      <w:type w:val="continuous"/>
      <w:pgSz w:w="12240" w:h="15840"/>
      <w:pgMar w:top="2127" w:right="1327" w:bottom="2127" w:left="1418" w:header="567" w:footer="67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C9E7B" w14:textId="77777777" w:rsidR="00C42DEB" w:rsidRDefault="00C42DEB">
      <w:r>
        <w:separator/>
      </w:r>
    </w:p>
  </w:endnote>
  <w:endnote w:type="continuationSeparator" w:id="0">
    <w:p w14:paraId="689D7688" w14:textId="77777777" w:rsidR="00C42DEB" w:rsidRDefault="00C42DEB">
      <w:r>
        <w:continuationSeparator/>
      </w:r>
    </w:p>
  </w:endnote>
  <w:endnote w:type="continuationNotice" w:id="1">
    <w:p w14:paraId="538D7AFA" w14:textId="77777777" w:rsidR="00C42DEB" w:rsidRDefault="00C42D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0648081"/>
      <w:docPartObj>
        <w:docPartGallery w:val="Page Numbers (Bottom of Page)"/>
        <w:docPartUnique/>
      </w:docPartObj>
    </w:sdtPr>
    <w:sdtEndPr/>
    <w:sdtContent>
      <w:p w14:paraId="3CB681BB" w14:textId="013EF66B" w:rsidR="00E46D4E" w:rsidRDefault="00E46D4E">
        <w:pPr>
          <w:pStyle w:val="Footer"/>
          <w:jc w:val="right"/>
        </w:pPr>
        <w:r>
          <w:rPr>
            <w:noProof/>
            <w:lang w:eastAsia="en-US"/>
          </w:rPr>
          <mc:AlternateContent>
            <mc:Choice Requires="wpg">
              <w:drawing>
                <wp:anchor distT="0" distB="0" distL="114300" distR="114300" simplePos="0" relativeHeight="251661312" behindDoc="0" locked="0" layoutInCell="1" allowOverlap="1" wp14:anchorId="05B9BA72" wp14:editId="0128BB34">
                  <wp:simplePos x="0" y="0"/>
                  <wp:positionH relativeFrom="column">
                    <wp:posOffset>-125095</wp:posOffset>
                  </wp:positionH>
                  <wp:positionV relativeFrom="paragraph">
                    <wp:posOffset>-441656</wp:posOffset>
                  </wp:positionV>
                  <wp:extent cx="6353175" cy="550545"/>
                  <wp:effectExtent l="0" t="0" r="9525" b="1905"/>
                  <wp:wrapNone/>
                  <wp:docPr id="6" name="Group 3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6353175" cy="550545"/>
                            <a:chOff x="0" y="0"/>
                            <a:chExt cx="6353175" cy="550545"/>
                          </a:xfrm>
                        </wpg:grpSpPr>
                        <wpg:grpSp>
                          <wpg:cNvPr id="7" name="Group 1"/>
                          <wpg:cNvGrpSpPr/>
                          <wpg:grpSpPr>
                            <a:xfrm>
                              <a:off x="0" y="0"/>
                              <a:ext cx="6353175" cy="550545"/>
                              <a:chOff x="0" y="0"/>
                              <a:chExt cx="6353175" cy="550545"/>
                            </a:xfrm>
                          </wpg:grpSpPr>
                          <wpg:grpSp>
                            <wpg:cNvPr id="8" name="Grupo 9"/>
                            <wpg:cNvGrpSpPr/>
                            <wpg:grpSpPr>
                              <a:xfrm>
                                <a:off x="0" y="92075"/>
                                <a:ext cx="2378710" cy="366395"/>
                                <a:chOff x="0" y="48717"/>
                                <a:chExt cx="2379948" cy="36753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Imagem 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48717"/>
                                  <a:ext cx="1600973" cy="36753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Imagem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65077" y="79435"/>
                                  <a:ext cx="914871" cy="30311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11" name="Picture 1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978910" y="41910"/>
                                <a:ext cx="2374265" cy="433070"/>
                              </a:xfrm>
                              <a:prstGeom prst="rect">
                                <a:avLst/>
                              </a:prstGeom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2" name="Picture 4" descr="DFRH 3:Users:anasofiacosta:Desktop:Norte-2020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378710" y="0"/>
                                <a:ext cx="772795" cy="5505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3" name="Picture 2" descr="DFRH 3:Users:anasofiacosta:Desktop:Centro-2020.jp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134995" y="100965"/>
                                <a:ext cx="729615" cy="306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FAA26D3D-D897-4be2-8F04-BA451C77F1D7}">
  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4" name="Picture 7" descr="DFRH 3:Users:anasofiacosta:Desktop:POR:LOGOS:Alentejo-2020.jp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64610" y="13970"/>
                              <a:ext cx="726440" cy="4838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FAA26D3D-D897-4be2-8F04-BA451C77F1D7}">
  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</a:ext>
                            </a:extLst>
                          </pic:spPr>
                        </pic:pic>
                      </wpg:wgp>
                    </a:graphicData>
                  </a:graphic>
                </wp:anchor>
              </w:drawing>
            </mc:Choice>
            <mc:Fallback>
              <w:pict>
                <v:group w14:anchorId="1BC5996B" id="Group 3" o:spid="_x0000_s1026" style="position:absolute;margin-left:-9.85pt;margin-top:-34.8pt;width:500.25pt;height:43.35pt;z-index:251661312" coordsize="63531,550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qa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D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f//R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//0t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//9P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U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//&#10;1d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//9b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f//X3+P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//0N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//9H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f//S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//09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//9Tf4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f//V3+P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//1t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//9f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f//Q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//0d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/&#10;/9L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//T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//1N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//9X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//W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19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D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f//R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t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P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U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1d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//9b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X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//0N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//9H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S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09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T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V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//1t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/9P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f//U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//1d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//9b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f//X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0N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H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f//S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//09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T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V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1t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//9ff4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Q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//0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//9L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T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1N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X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f//W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//19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//9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f//R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//0t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//9P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f//U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//1d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//9b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f//X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//0N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//9Hf4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f//S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//09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//9T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f//V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//1t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//9ff4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f//Q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//0d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//9L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f//T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//1N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//9X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f//W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">
                  <v:group id="Group 1" o:spid="_x0000_s1027" style="position:absolute;width:63531;height:5505" coordsize="63531,5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group id="Grupo 9" o:spid="_x0000_s1028" style="position:absolute;top:920;width:23787;height:3664" coordorigin=",487" coordsize="23799,3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m 9" o:spid="_x0000_s1029" type="#_x0000_t75" style="position:absolute;top:487;width:16009;height:36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">
                        <v:imagedata r:id="rId7" o:title=""/>
                      </v:shape>
                      <v:shape id="Imagem 10" o:spid="_x0000_s1030" type="#_x0000_t75" style="position:absolute;left:14650;top:794;width:9149;height:30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">
                        <v:imagedata r:id="rId8" o:title=""/>
                      </v:shape>
                    </v:group>
                    <v:shape id="Picture 13" o:spid="_x0000_s1031" type="#_x0000_t75" style="position:absolute;left:39789;top:419;width:23742;height:43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">
                      <v:imagedata r:id="rId9" o:title=""/>
                    </v:shape>
                    <v:shape id="Picture 4" o:spid="_x0000_s1032" type="#_x0000_t75" alt="DFRH 3:Users:anasofiacosta:Desktop:Norte-2020.jpg" style="position:absolute;left:23787;width:7728;height:5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">
                      <v:imagedata r:id="rId10" o:title="Norte-2020"/>
                    </v:shape>
                    <v:shape id="Picture 2" o:spid="_x0000_s1033" type="#_x0000_t75" alt="DFRH 3:Users:anasofiacosta:Desktop:Centro-2020.jpg" style="position:absolute;left:31349;top:1009;width:7297;height:3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">
                      <v:imagedata r:id="rId11" o:title="Centro-2020"/>
                    </v:shape>
                  </v:group>
                  <v:shape id="Picture 7" o:spid="_x0000_s1034" type="#_x0000_t75" alt="DFRH 3:Users:anasofiacosta:Desktop:POR:LOGOS:Alentejo-2020.jpg" style="position:absolute;left:38646;top:139;width:7264;height:4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">
                    <v:imagedata r:id="rId12" o:title="Alentejo-2020"/>
                  </v:shape>
                </v:group>
              </w:pict>
            </mc:Fallback>
          </mc:AlternateContent>
        </w:r>
        <w:r w:rsidRPr="00811409">
          <w:rPr>
            <w:sz w:val="20"/>
            <w:szCs w:val="20"/>
          </w:rPr>
          <w:fldChar w:fldCharType="begin"/>
        </w:r>
        <w:r w:rsidRPr="00811409">
          <w:rPr>
            <w:sz w:val="20"/>
            <w:szCs w:val="20"/>
          </w:rPr>
          <w:instrText>PAGE   \* MERGEFORMAT</w:instrText>
        </w:r>
        <w:r w:rsidRPr="00811409">
          <w:rPr>
            <w:sz w:val="20"/>
            <w:szCs w:val="20"/>
          </w:rPr>
          <w:fldChar w:fldCharType="separate"/>
        </w:r>
        <w:r w:rsidR="00A32C53">
          <w:rPr>
            <w:noProof/>
            <w:sz w:val="20"/>
            <w:szCs w:val="20"/>
          </w:rPr>
          <w:t>2</w:t>
        </w:r>
        <w:r w:rsidRPr="00811409">
          <w:rPr>
            <w:sz w:val="20"/>
            <w:szCs w:val="20"/>
          </w:rPr>
          <w:fldChar w:fldCharType="end"/>
        </w:r>
      </w:p>
    </w:sdtContent>
  </w:sdt>
  <w:p w14:paraId="6816FB3B" w14:textId="77777777" w:rsidR="00E46D4E" w:rsidRDefault="00E46D4E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EA75D" w14:textId="77777777" w:rsidR="00C42DEB" w:rsidRDefault="00C42DEB">
      <w:r>
        <w:separator/>
      </w:r>
    </w:p>
  </w:footnote>
  <w:footnote w:type="continuationSeparator" w:id="0">
    <w:p w14:paraId="1EB20AC1" w14:textId="77777777" w:rsidR="00C42DEB" w:rsidRDefault="00C42DEB">
      <w:r>
        <w:continuationSeparator/>
      </w:r>
    </w:p>
  </w:footnote>
  <w:footnote w:type="continuationNotice" w:id="1">
    <w:p w14:paraId="2C9FBAA2" w14:textId="77777777" w:rsidR="00C42DEB" w:rsidRDefault="00C42D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5997D" w14:textId="795FDFB5" w:rsidR="00E46D4E" w:rsidRDefault="003373D9" w:rsidP="00E6638F">
    <w:pPr>
      <w:pStyle w:val="BodyText"/>
      <w:spacing w:line="14" w:lineRule="auto"/>
      <w:jc w:val="right"/>
      <w:rPr>
        <w:sz w:val="20"/>
      </w:rPr>
    </w:pPr>
    <w:r>
      <w:rPr>
        <w:noProof/>
        <w:sz w:val="20"/>
        <w:lang w:eastAsia="en-US"/>
      </w:rPr>
      <w:drawing>
        <wp:anchor distT="0" distB="0" distL="114300" distR="114300" simplePos="0" relativeHeight="251664384" behindDoc="0" locked="0" layoutInCell="1" allowOverlap="1" wp14:anchorId="73C470DC" wp14:editId="11CA5E38">
          <wp:simplePos x="0" y="0"/>
          <wp:positionH relativeFrom="column">
            <wp:posOffset>2366645</wp:posOffset>
          </wp:positionH>
          <wp:positionV relativeFrom="paragraph">
            <wp:posOffset>-1873</wp:posOffset>
          </wp:positionV>
          <wp:extent cx="1076325" cy="775938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SLogo_vF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634" cy="787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AAEA3E2" w14:textId="4BBA0A1A" w:rsidR="00E46D4E" w:rsidRDefault="00E46D4E" w:rsidP="00E6638F">
    <w:pPr>
      <w:pStyle w:val="BodyText"/>
      <w:spacing w:line="14" w:lineRule="auto"/>
      <w:jc w:val="right"/>
      <w:rPr>
        <w:sz w:val="20"/>
      </w:rPr>
    </w:pPr>
  </w:p>
  <w:p w14:paraId="3D68AFF1" w14:textId="270CDAA6" w:rsidR="00E46D4E" w:rsidRDefault="00E46D4E" w:rsidP="00E6638F">
    <w:pPr>
      <w:pStyle w:val="BodyText"/>
      <w:spacing w:line="14" w:lineRule="auto"/>
      <w:jc w:val="right"/>
      <w:rPr>
        <w:sz w:val="20"/>
      </w:rPr>
    </w:pPr>
  </w:p>
  <w:p w14:paraId="506741D9" w14:textId="332CDD02" w:rsidR="00E46D4E" w:rsidRDefault="003373D9" w:rsidP="003373D9">
    <w:pPr>
      <w:pStyle w:val="BodyText"/>
      <w:jc w:val="right"/>
      <w:rPr>
        <w:sz w:val="20"/>
      </w:rPr>
    </w:pP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29651DED" wp14:editId="2EA084FA">
          <wp:simplePos x="0" y="0"/>
          <wp:positionH relativeFrom="column">
            <wp:posOffset>-217170</wp:posOffset>
          </wp:positionH>
          <wp:positionV relativeFrom="paragraph">
            <wp:posOffset>78105</wp:posOffset>
          </wp:positionV>
          <wp:extent cx="2329180" cy="673100"/>
          <wp:effectExtent l="0" t="0" r="0" b="0"/>
          <wp:wrapNone/>
          <wp:docPr id="63" name="Picture 2" descr="Description: C:\Users\marta.rafael.FCT\Desktop\2017_LOGO_FCT\HORIZONTAL\2017_FCT_H_c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marta.rafael.FCT\Desktop\2017_LOGO_FCT\HORIZONTAL\2017_FCT_H_cor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9180" cy="67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180293" w14:textId="4CD55047" w:rsidR="00E46D4E" w:rsidRDefault="000F50D0" w:rsidP="00E6638F">
    <w:pPr>
      <w:pStyle w:val="BodyText"/>
      <w:spacing w:line="14" w:lineRule="auto"/>
      <w:jc w:val="right"/>
      <w:rPr>
        <w:sz w:val="20"/>
      </w:rPr>
    </w:pPr>
    <w:r>
      <w:rPr>
        <w:noProof/>
        <w:sz w:val="20"/>
        <w:lang w:eastAsia="en-US"/>
      </w:rPr>
      <w:drawing>
        <wp:inline distT="0" distB="0" distL="0" distR="0" wp14:anchorId="2E757F3F" wp14:editId="642D73DF">
          <wp:extent cx="2114031" cy="67951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ee_logo_F-PNG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2096" cy="6949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B160F"/>
    <w:multiLevelType w:val="hybridMultilevel"/>
    <w:tmpl w:val="DF4E73FA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abstractNum w:abstractNumId="1" w15:restartNumberingAfterBreak="0">
    <w:nsid w:val="045153B3"/>
    <w:multiLevelType w:val="hybridMultilevel"/>
    <w:tmpl w:val="67CA174A"/>
    <w:lvl w:ilvl="0" w:tplc="E2800524">
      <w:start w:val="1"/>
      <w:numFmt w:val="bullet"/>
      <w:lvlText w:val=""/>
      <w:lvlJc w:val="left"/>
      <w:pPr>
        <w:ind w:left="112" w:hanging="151"/>
      </w:pPr>
      <w:rPr>
        <w:rFonts w:ascii="Symbol" w:eastAsia="Symbol" w:hAnsi="Symbol" w:cs="Symbol" w:hint="default"/>
        <w:w w:val="102"/>
        <w:sz w:val="21"/>
        <w:szCs w:val="21"/>
      </w:rPr>
    </w:lvl>
    <w:lvl w:ilvl="1" w:tplc="7FD81BB6">
      <w:start w:val="1"/>
      <w:numFmt w:val="bullet"/>
      <w:lvlText w:val="-"/>
      <w:lvlJc w:val="left"/>
      <w:pPr>
        <w:ind w:left="826" w:hanging="357"/>
      </w:pPr>
      <w:rPr>
        <w:rFonts w:ascii="Arial" w:eastAsia="Arial" w:hAnsi="Arial" w:cs="Arial" w:hint="default"/>
        <w:w w:val="102"/>
        <w:sz w:val="21"/>
        <w:szCs w:val="21"/>
      </w:rPr>
    </w:lvl>
    <w:lvl w:ilvl="2" w:tplc="9A3A1220">
      <w:start w:val="1"/>
      <w:numFmt w:val="bullet"/>
      <w:lvlText w:val="•"/>
      <w:lvlJc w:val="left"/>
      <w:pPr>
        <w:ind w:left="1862" w:hanging="357"/>
      </w:pPr>
      <w:rPr>
        <w:rFonts w:hint="default"/>
      </w:rPr>
    </w:lvl>
    <w:lvl w:ilvl="3" w:tplc="C2A6F99C">
      <w:start w:val="1"/>
      <w:numFmt w:val="bullet"/>
      <w:lvlText w:val="•"/>
      <w:lvlJc w:val="left"/>
      <w:pPr>
        <w:ind w:left="2904" w:hanging="357"/>
      </w:pPr>
      <w:rPr>
        <w:rFonts w:hint="default"/>
      </w:rPr>
    </w:lvl>
    <w:lvl w:ilvl="4" w:tplc="885EF228">
      <w:start w:val="1"/>
      <w:numFmt w:val="bullet"/>
      <w:lvlText w:val="•"/>
      <w:lvlJc w:val="left"/>
      <w:pPr>
        <w:ind w:left="3946" w:hanging="357"/>
      </w:pPr>
      <w:rPr>
        <w:rFonts w:hint="default"/>
      </w:rPr>
    </w:lvl>
    <w:lvl w:ilvl="5" w:tplc="B210B9B4">
      <w:start w:val="1"/>
      <w:numFmt w:val="bullet"/>
      <w:lvlText w:val="•"/>
      <w:lvlJc w:val="left"/>
      <w:pPr>
        <w:ind w:left="4988" w:hanging="357"/>
      </w:pPr>
      <w:rPr>
        <w:rFonts w:hint="default"/>
      </w:rPr>
    </w:lvl>
    <w:lvl w:ilvl="6" w:tplc="CE0C5F9C">
      <w:start w:val="1"/>
      <w:numFmt w:val="bullet"/>
      <w:lvlText w:val="•"/>
      <w:lvlJc w:val="left"/>
      <w:pPr>
        <w:ind w:left="6031" w:hanging="357"/>
      </w:pPr>
      <w:rPr>
        <w:rFonts w:hint="default"/>
      </w:rPr>
    </w:lvl>
    <w:lvl w:ilvl="7" w:tplc="5538A44C">
      <w:start w:val="1"/>
      <w:numFmt w:val="bullet"/>
      <w:lvlText w:val="•"/>
      <w:lvlJc w:val="left"/>
      <w:pPr>
        <w:ind w:left="7073" w:hanging="357"/>
      </w:pPr>
      <w:rPr>
        <w:rFonts w:hint="default"/>
      </w:rPr>
    </w:lvl>
    <w:lvl w:ilvl="8" w:tplc="9E84A4EE">
      <w:start w:val="1"/>
      <w:numFmt w:val="bullet"/>
      <w:lvlText w:val="•"/>
      <w:lvlJc w:val="left"/>
      <w:pPr>
        <w:ind w:left="8115" w:hanging="357"/>
      </w:pPr>
      <w:rPr>
        <w:rFonts w:hint="default"/>
      </w:rPr>
    </w:lvl>
  </w:abstractNum>
  <w:abstractNum w:abstractNumId="2" w15:restartNumberingAfterBreak="0">
    <w:nsid w:val="0476479E"/>
    <w:multiLevelType w:val="hybridMultilevel"/>
    <w:tmpl w:val="8398D7EA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F11D5"/>
    <w:multiLevelType w:val="hybridMultilevel"/>
    <w:tmpl w:val="AFCCD39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F7284"/>
    <w:multiLevelType w:val="hybridMultilevel"/>
    <w:tmpl w:val="2A3CBE94"/>
    <w:lvl w:ilvl="0" w:tplc="0816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5" w15:restartNumberingAfterBreak="0">
    <w:nsid w:val="07881E02"/>
    <w:multiLevelType w:val="hybridMultilevel"/>
    <w:tmpl w:val="EE8ADCA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82F54"/>
    <w:multiLevelType w:val="hybridMultilevel"/>
    <w:tmpl w:val="D062E858"/>
    <w:lvl w:ilvl="0" w:tplc="96862AD8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73144"/>
    <w:multiLevelType w:val="hybridMultilevel"/>
    <w:tmpl w:val="D3B085E4"/>
    <w:lvl w:ilvl="0" w:tplc="0D946B1A">
      <w:start w:val="1"/>
      <w:numFmt w:val="bullet"/>
      <w:lvlText w:val=""/>
      <w:lvlJc w:val="left"/>
      <w:pPr>
        <w:ind w:left="800" w:hanging="360"/>
      </w:pPr>
      <w:rPr>
        <w:rFonts w:ascii="Symbol" w:eastAsia="Times New Roman" w:hAnsi="Symbol"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abstractNum w:abstractNumId="8" w15:restartNumberingAfterBreak="0">
    <w:nsid w:val="244401FC"/>
    <w:multiLevelType w:val="hybridMultilevel"/>
    <w:tmpl w:val="A2D0B724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3C073A"/>
    <w:multiLevelType w:val="hybridMultilevel"/>
    <w:tmpl w:val="2782ED84"/>
    <w:lvl w:ilvl="0" w:tplc="B54A59B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9F31DE"/>
    <w:multiLevelType w:val="hybridMultilevel"/>
    <w:tmpl w:val="B490A3A2"/>
    <w:lvl w:ilvl="0" w:tplc="844CE06E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32182"/>
    <w:multiLevelType w:val="hybridMultilevel"/>
    <w:tmpl w:val="50505C3C"/>
    <w:lvl w:ilvl="0" w:tplc="FE2A3C38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w w:val="103"/>
        <w:sz w:val="19"/>
        <w:szCs w:val="19"/>
        <w:lang w:val="pt-PT" w:eastAsia="pt-PT" w:bidi="pt-PT"/>
      </w:rPr>
    </w:lvl>
    <w:lvl w:ilvl="1" w:tplc="8CC4AFAE">
      <w:numFmt w:val="bullet"/>
      <w:lvlText w:val="•"/>
      <w:lvlJc w:val="left"/>
      <w:pPr>
        <w:ind w:left="1831" w:hanging="360"/>
      </w:pPr>
      <w:rPr>
        <w:rFonts w:hint="default"/>
        <w:lang w:val="pt-PT" w:eastAsia="pt-PT" w:bidi="pt-PT"/>
      </w:rPr>
    </w:lvl>
    <w:lvl w:ilvl="2" w:tplc="3892ADB8">
      <w:numFmt w:val="bullet"/>
      <w:lvlText w:val="•"/>
      <w:lvlJc w:val="left"/>
      <w:pPr>
        <w:ind w:left="2581" w:hanging="360"/>
      </w:pPr>
      <w:rPr>
        <w:rFonts w:hint="default"/>
        <w:lang w:val="pt-PT" w:eastAsia="pt-PT" w:bidi="pt-PT"/>
      </w:rPr>
    </w:lvl>
    <w:lvl w:ilvl="3" w:tplc="228CCDE2">
      <w:numFmt w:val="bullet"/>
      <w:lvlText w:val="•"/>
      <w:lvlJc w:val="left"/>
      <w:pPr>
        <w:ind w:left="3331" w:hanging="360"/>
      </w:pPr>
      <w:rPr>
        <w:rFonts w:hint="default"/>
        <w:lang w:val="pt-PT" w:eastAsia="pt-PT" w:bidi="pt-PT"/>
      </w:rPr>
    </w:lvl>
    <w:lvl w:ilvl="4" w:tplc="D9CCF494">
      <w:numFmt w:val="bullet"/>
      <w:lvlText w:val="•"/>
      <w:lvlJc w:val="left"/>
      <w:pPr>
        <w:ind w:left="4081" w:hanging="360"/>
      </w:pPr>
      <w:rPr>
        <w:rFonts w:hint="default"/>
        <w:lang w:val="pt-PT" w:eastAsia="pt-PT" w:bidi="pt-PT"/>
      </w:rPr>
    </w:lvl>
    <w:lvl w:ilvl="5" w:tplc="66F2B1B2">
      <w:numFmt w:val="bullet"/>
      <w:lvlText w:val="•"/>
      <w:lvlJc w:val="left"/>
      <w:pPr>
        <w:ind w:left="4831" w:hanging="360"/>
      </w:pPr>
      <w:rPr>
        <w:rFonts w:hint="default"/>
        <w:lang w:val="pt-PT" w:eastAsia="pt-PT" w:bidi="pt-PT"/>
      </w:rPr>
    </w:lvl>
    <w:lvl w:ilvl="6" w:tplc="94748F16">
      <w:numFmt w:val="bullet"/>
      <w:lvlText w:val="•"/>
      <w:lvlJc w:val="left"/>
      <w:pPr>
        <w:ind w:left="5581" w:hanging="360"/>
      </w:pPr>
      <w:rPr>
        <w:rFonts w:hint="default"/>
        <w:lang w:val="pt-PT" w:eastAsia="pt-PT" w:bidi="pt-PT"/>
      </w:rPr>
    </w:lvl>
    <w:lvl w:ilvl="7" w:tplc="BF3AB6EC">
      <w:numFmt w:val="bullet"/>
      <w:lvlText w:val="•"/>
      <w:lvlJc w:val="left"/>
      <w:pPr>
        <w:ind w:left="6331" w:hanging="360"/>
      </w:pPr>
      <w:rPr>
        <w:rFonts w:hint="default"/>
        <w:lang w:val="pt-PT" w:eastAsia="pt-PT" w:bidi="pt-PT"/>
      </w:rPr>
    </w:lvl>
    <w:lvl w:ilvl="8" w:tplc="04105598">
      <w:numFmt w:val="bullet"/>
      <w:lvlText w:val="•"/>
      <w:lvlJc w:val="left"/>
      <w:pPr>
        <w:ind w:left="7081" w:hanging="360"/>
      </w:pPr>
      <w:rPr>
        <w:rFonts w:hint="default"/>
        <w:lang w:val="pt-PT" w:eastAsia="pt-PT" w:bidi="pt-PT"/>
      </w:rPr>
    </w:lvl>
  </w:abstractNum>
  <w:abstractNum w:abstractNumId="12" w15:restartNumberingAfterBreak="0">
    <w:nsid w:val="38F24CCB"/>
    <w:multiLevelType w:val="hybridMultilevel"/>
    <w:tmpl w:val="9948E17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2B553F"/>
    <w:multiLevelType w:val="multilevel"/>
    <w:tmpl w:val="46C42EE4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6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9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88" w:hanging="1800"/>
      </w:pPr>
      <w:rPr>
        <w:rFonts w:hint="default"/>
      </w:rPr>
    </w:lvl>
  </w:abstractNum>
  <w:abstractNum w:abstractNumId="14" w15:restartNumberingAfterBreak="0">
    <w:nsid w:val="3FD517DC"/>
    <w:multiLevelType w:val="hybridMultilevel"/>
    <w:tmpl w:val="0FD6F58A"/>
    <w:lvl w:ilvl="0" w:tplc="28AEF1D0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E4A99"/>
    <w:multiLevelType w:val="hybridMultilevel"/>
    <w:tmpl w:val="12E2DD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928E2"/>
    <w:multiLevelType w:val="hybridMultilevel"/>
    <w:tmpl w:val="1CCAB63E"/>
    <w:lvl w:ilvl="0" w:tplc="0816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7" w15:restartNumberingAfterBreak="0">
    <w:nsid w:val="590B560E"/>
    <w:multiLevelType w:val="hybridMultilevel"/>
    <w:tmpl w:val="58449F92"/>
    <w:lvl w:ilvl="0" w:tplc="0816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8" w15:restartNumberingAfterBreak="0">
    <w:nsid w:val="5E732F11"/>
    <w:multiLevelType w:val="hybridMultilevel"/>
    <w:tmpl w:val="C70EE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37A0C73"/>
    <w:multiLevelType w:val="hybridMultilevel"/>
    <w:tmpl w:val="B2F87C6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1075BA"/>
    <w:multiLevelType w:val="hybridMultilevel"/>
    <w:tmpl w:val="67CEE892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1638A4"/>
    <w:multiLevelType w:val="hybridMultilevel"/>
    <w:tmpl w:val="5CE0949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B361FB"/>
    <w:multiLevelType w:val="hybridMultilevel"/>
    <w:tmpl w:val="609843A4"/>
    <w:lvl w:ilvl="0" w:tplc="3E5CC58A">
      <w:start w:val="1"/>
      <w:numFmt w:val="bullet"/>
      <w:lvlText w:val="-"/>
      <w:lvlJc w:val="left"/>
      <w:pPr>
        <w:ind w:left="1546" w:hanging="357"/>
      </w:pPr>
      <w:rPr>
        <w:rFonts w:ascii="Arial" w:eastAsia="Arial" w:hAnsi="Arial" w:cs="Arial" w:hint="default"/>
        <w:w w:val="102"/>
        <w:sz w:val="21"/>
        <w:szCs w:val="21"/>
      </w:rPr>
    </w:lvl>
    <w:lvl w:ilvl="1" w:tplc="C14C0ACE">
      <w:start w:val="1"/>
      <w:numFmt w:val="bullet"/>
      <w:lvlText w:val="•"/>
      <w:lvlJc w:val="left"/>
      <w:pPr>
        <w:ind w:left="2406" w:hanging="357"/>
      </w:pPr>
      <w:rPr>
        <w:rFonts w:hint="default"/>
      </w:rPr>
    </w:lvl>
    <w:lvl w:ilvl="2" w:tplc="BB346ED2">
      <w:start w:val="1"/>
      <w:numFmt w:val="bullet"/>
      <w:lvlText w:val="•"/>
      <w:lvlJc w:val="left"/>
      <w:pPr>
        <w:ind w:left="3272" w:hanging="357"/>
      </w:pPr>
      <w:rPr>
        <w:rFonts w:hint="default"/>
      </w:rPr>
    </w:lvl>
    <w:lvl w:ilvl="3" w:tplc="DD42B1C0">
      <w:start w:val="1"/>
      <w:numFmt w:val="bullet"/>
      <w:lvlText w:val="•"/>
      <w:lvlJc w:val="left"/>
      <w:pPr>
        <w:ind w:left="4138" w:hanging="357"/>
      </w:pPr>
      <w:rPr>
        <w:rFonts w:hint="default"/>
      </w:rPr>
    </w:lvl>
    <w:lvl w:ilvl="4" w:tplc="B7F0225E">
      <w:start w:val="1"/>
      <w:numFmt w:val="bullet"/>
      <w:lvlText w:val="•"/>
      <w:lvlJc w:val="left"/>
      <w:pPr>
        <w:ind w:left="5004" w:hanging="357"/>
      </w:pPr>
      <w:rPr>
        <w:rFonts w:hint="default"/>
      </w:rPr>
    </w:lvl>
    <w:lvl w:ilvl="5" w:tplc="DB1EAF12">
      <w:start w:val="1"/>
      <w:numFmt w:val="bullet"/>
      <w:lvlText w:val="•"/>
      <w:lvlJc w:val="left"/>
      <w:pPr>
        <w:ind w:left="5870" w:hanging="357"/>
      </w:pPr>
      <w:rPr>
        <w:rFonts w:hint="default"/>
      </w:rPr>
    </w:lvl>
    <w:lvl w:ilvl="6" w:tplc="C0367B6C">
      <w:start w:val="1"/>
      <w:numFmt w:val="bullet"/>
      <w:lvlText w:val="•"/>
      <w:lvlJc w:val="left"/>
      <w:pPr>
        <w:ind w:left="6736" w:hanging="357"/>
      </w:pPr>
      <w:rPr>
        <w:rFonts w:hint="default"/>
      </w:rPr>
    </w:lvl>
    <w:lvl w:ilvl="7" w:tplc="678017C6">
      <w:start w:val="1"/>
      <w:numFmt w:val="bullet"/>
      <w:lvlText w:val="•"/>
      <w:lvlJc w:val="left"/>
      <w:pPr>
        <w:ind w:left="7602" w:hanging="357"/>
      </w:pPr>
      <w:rPr>
        <w:rFonts w:hint="default"/>
      </w:rPr>
    </w:lvl>
    <w:lvl w:ilvl="8" w:tplc="64DA9CA6">
      <w:start w:val="1"/>
      <w:numFmt w:val="bullet"/>
      <w:lvlText w:val="•"/>
      <w:lvlJc w:val="left"/>
      <w:pPr>
        <w:ind w:left="8468" w:hanging="357"/>
      </w:pPr>
      <w:rPr>
        <w:rFonts w:hint="default"/>
      </w:rPr>
    </w:lvl>
  </w:abstractNum>
  <w:abstractNum w:abstractNumId="23" w15:restartNumberingAfterBreak="0">
    <w:nsid w:val="678521FF"/>
    <w:multiLevelType w:val="multilevel"/>
    <w:tmpl w:val="F7AAD2D6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8D44E9"/>
    <w:multiLevelType w:val="hybridMultilevel"/>
    <w:tmpl w:val="E7149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860749"/>
    <w:multiLevelType w:val="hybridMultilevel"/>
    <w:tmpl w:val="349A4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0878CC"/>
    <w:multiLevelType w:val="hybridMultilevel"/>
    <w:tmpl w:val="F77011D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702EE0"/>
    <w:multiLevelType w:val="hybridMultilevel"/>
    <w:tmpl w:val="2160A3C6"/>
    <w:lvl w:ilvl="0" w:tplc="08160017">
      <w:start w:val="1"/>
      <w:numFmt w:val="lowerLetter"/>
      <w:lvlText w:val="%1)"/>
      <w:lvlJc w:val="left"/>
      <w:pPr>
        <w:ind w:left="928" w:hanging="360"/>
      </w:pPr>
      <w:rPr>
        <w:rFonts w:hint="default"/>
        <w:color w:val="auto"/>
        <w:w w:val="102"/>
        <w:sz w:val="21"/>
      </w:rPr>
    </w:lvl>
    <w:lvl w:ilvl="1" w:tplc="47BEB7BE">
      <w:start w:val="1"/>
      <w:numFmt w:val="bullet"/>
      <w:lvlText w:val="o"/>
      <w:lvlJc w:val="left"/>
      <w:pPr>
        <w:ind w:left="1552" w:hanging="360"/>
      </w:pPr>
      <w:rPr>
        <w:rFonts w:ascii="Courier New" w:eastAsia="Times New Roman" w:hAnsi="Courier New" w:hint="default"/>
        <w:w w:val="102"/>
        <w:sz w:val="21"/>
      </w:rPr>
    </w:lvl>
    <w:lvl w:ilvl="2" w:tplc="72EA14DE">
      <w:start w:val="1"/>
      <w:numFmt w:val="bullet"/>
      <w:lvlText w:val="•"/>
      <w:lvlJc w:val="left"/>
      <w:pPr>
        <w:ind w:left="2482" w:hanging="360"/>
      </w:pPr>
      <w:rPr>
        <w:rFonts w:hint="default"/>
      </w:rPr>
    </w:lvl>
    <w:lvl w:ilvl="3" w:tplc="C9E6092E">
      <w:start w:val="1"/>
      <w:numFmt w:val="bullet"/>
      <w:lvlText w:val="•"/>
      <w:lvlJc w:val="left"/>
      <w:pPr>
        <w:ind w:left="3404" w:hanging="360"/>
      </w:pPr>
      <w:rPr>
        <w:rFonts w:hint="default"/>
      </w:rPr>
    </w:lvl>
    <w:lvl w:ilvl="4" w:tplc="7686984E">
      <w:start w:val="1"/>
      <w:numFmt w:val="bullet"/>
      <w:lvlText w:val="•"/>
      <w:lvlJc w:val="left"/>
      <w:pPr>
        <w:ind w:left="4326" w:hanging="360"/>
      </w:pPr>
      <w:rPr>
        <w:rFonts w:hint="default"/>
      </w:rPr>
    </w:lvl>
    <w:lvl w:ilvl="5" w:tplc="6BF87B76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6" w:tplc="C2585282">
      <w:start w:val="1"/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9A6A804C">
      <w:start w:val="1"/>
      <w:numFmt w:val="bullet"/>
      <w:lvlText w:val="•"/>
      <w:lvlJc w:val="left"/>
      <w:pPr>
        <w:ind w:left="7093" w:hanging="360"/>
      </w:pPr>
      <w:rPr>
        <w:rFonts w:hint="default"/>
      </w:rPr>
    </w:lvl>
    <w:lvl w:ilvl="8" w:tplc="5B4E1B52">
      <w:start w:val="1"/>
      <w:numFmt w:val="bullet"/>
      <w:lvlText w:val="•"/>
      <w:lvlJc w:val="left"/>
      <w:pPr>
        <w:ind w:left="8015" w:hanging="360"/>
      </w:pPr>
      <w:rPr>
        <w:rFonts w:hint="default"/>
      </w:rPr>
    </w:lvl>
  </w:abstractNum>
  <w:num w:numId="1">
    <w:abstractNumId w:val="1"/>
  </w:num>
  <w:num w:numId="2">
    <w:abstractNumId w:val="22"/>
  </w:num>
  <w:num w:numId="3">
    <w:abstractNumId w:val="7"/>
  </w:num>
  <w:num w:numId="4">
    <w:abstractNumId w:val="27"/>
  </w:num>
  <w:num w:numId="5">
    <w:abstractNumId w:val="0"/>
  </w:num>
  <w:num w:numId="6">
    <w:abstractNumId w:val="21"/>
  </w:num>
  <w:num w:numId="7">
    <w:abstractNumId w:val="26"/>
  </w:num>
  <w:num w:numId="8">
    <w:abstractNumId w:val="23"/>
  </w:num>
  <w:num w:numId="9">
    <w:abstractNumId w:val="13"/>
  </w:num>
  <w:num w:numId="10">
    <w:abstractNumId w:val="5"/>
  </w:num>
  <w:num w:numId="11">
    <w:abstractNumId w:val="12"/>
  </w:num>
  <w:num w:numId="12">
    <w:abstractNumId w:val="9"/>
  </w:num>
  <w:num w:numId="13">
    <w:abstractNumId w:val="8"/>
  </w:num>
  <w:num w:numId="14">
    <w:abstractNumId w:val="20"/>
  </w:num>
  <w:num w:numId="15">
    <w:abstractNumId w:val="19"/>
  </w:num>
  <w:num w:numId="16">
    <w:abstractNumId w:val="3"/>
  </w:num>
  <w:num w:numId="17">
    <w:abstractNumId w:val="14"/>
  </w:num>
  <w:num w:numId="18">
    <w:abstractNumId w:val="10"/>
  </w:num>
  <w:num w:numId="19">
    <w:abstractNumId w:val="6"/>
  </w:num>
  <w:num w:numId="20">
    <w:abstractNumId w:val="4"/>
  </w:num>
  <w:num w:numId="21">
    <w:abstractNumId w:val="15"/>
  </w:num>
  <w:num w:numId="22">
    <w:abstractNumId w:val="11"/>
  </w:num>
  <w:num w:numId="23">
    <w:abstractNumId w:val="24"/>
  </w:num>
  <w:num w:numId="24">
    <w:abstractNumId w:val="16"/>
  </w:num>
  <w:num w:numId="25">
    <w:abstractNumId w:val="17"/>
  </w:num>
  <w:num w:numId="26">
    <w:abstractNumId w:val="2"/>
  </w:num>
  <w:num w:numId="27">
    <w:abstractNumId w:val="25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8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Y1MTUxNjcyMjdQ0lEKTi0uzszPAykwNKgFAGkKtiMtAAAA"/>
  </w:docVars>
  <w:rsids>
    <w:rsidRoot w:val="0082404B"/>
    <w:rsid w:val="0000030A"/>
    <w:rsid w:val="00001B39"/>
    <w:rsid w:val="00006791"/>
    <w:rsid w:val="0001728A"/>
    <w:rsid w:val="0002507D"/>
    <w:rsid w:val="000256FB"/>
    <w:rsid w:val="00025B57"/>
    <w:rsid w:val="000325BC"/>
    <w:rsid w:val="000357E3"/>
    <w:rsid w:val="000404F0"/>
    <w:rsid w:val="000445AC"/>
    <w:rsid w:val="00047954"/>
    <w:rsid w:val="00050761"/>
    <w:rsid w:val="000507E2"/>
    <w:rsid w:val="00055C6F"/>
    <w:rsid w:val="00057649"/>
    <w:rsid w:val="00062681"/>
    <w:rsid w:val="00080593"/>
    <w:rsid w:val="00082E79"/>
    <w:rsid w:val="00084A3E"/>
    <w:rsid w:val="000864DD"/>
    <w:rsid w:val="00093DC8"/>
    <w:rsid w:val="000A24E7"/>
    <w:rsid w:val="000A7B1A"/>
    <w:rsid w:val="000B5A84"/>
    <w:rsid w:val="000C3F40"/>
    <w:rsid w:val="000C516F"/>
    <w:rsid w:val="000C7C96"/>
    <w:rsid w:val="000C7DCE"/>
    <w:rsid w:val="000E2192"/>
    <w:rsid w:val="000F50D0"/>
    <w:rsid w:val="00105925"/>
    <w:rsid w:val="001069DE"/>
    <w:rsid w:val="00106F71"/>
    <w:rsid w:val="001267B2"/>
    <w:rsid w:val="00131EE5"/>
    <w:rsid w:val="00160F82"/>
    <w:rsid w:val="001721B3"/>
    <w:rsid w:val="001762C6"/>
    <w:rsid w:val="0018088A"/>
    <w:rsid w:val="00181EF9"/>
    <w:rsid w:val="00182037"/>
    <w:rsid w:val="00191387"/>
    <w:rsid w:val="001B1AD4"/>
    <w:rsid w:val="001B2FD7"/>
    <w:rsid w:val="001B4BAD"/>
    <w:rsid w:val="001B57EF"/>
    <w:rsid w:val="001C783D"/>
    <w:rsid w:val="001D1021"/>
    <w:rsid w:val="001D2700"/>
    <w:rsid w:val="001D55C5"/>
    <w:rsid w:val="001D61C6"/>
    <w:rsid w:val="001E1B7B"/>
    <w:rsid w:val="001F0B60"/>
    <w:rsid w:val="0020271E"/>
    <w:rsid w:val="002101A3"/>
    <w:rsid w:val="00210B12"/>
    <w:rsid w:val="00212D47"/>
    <w:rsid w:val="002150E2"/>
    <w:rsid w:val="00217AC9"/>
    <w:rsid w:val="00231601"/>
    <w:rsid w:val="00232976"/>
    <w:rsid w:val="0024523A"/>
    <w:rsid w:val="00246D84"/>
    <w:rsid w:val="00262C2A"/>
    <w:rsid w:val="002663F6"/>
    <w:rsid w:val="002673E7"/>
    <w:rsid w:val="0027292E"/>
    <w:rsid w:val="00276615"/>
    <w:rsid w:val="00283209"/>
    <w:rsid w:val="00286643"/>
    <w:rsid w:val="00293593"/>
    <w:rsid w:val="00294433"/>
    <w:rsid w:val="002B222F"/>
    <w:rsid w:val="002C0C2F"/>
    <w:rsid w:val="002C2C65"/>
    <w:rsid w:val="002C4CFF"/>
    <w:rsid w:val="002C4FEE"/>
    <w:rsid w:val="002D792F"/>
    <w:rsid w:val="002E6BDF"/>
    <w:rsid w:val="003003C3"/>
    <w:rsid w:val="0030415E"/>
    <w:rsid w:val="003128D5"/>
    <w:rsid w:val="00313BDE"/>
    <w:rsid w:val="00313F5D"/>
    <w:rsid w:val="00317515"/>
    <w:rsid w:val="00325219"/>
    <w:rsid w:val="00336704"/>
    <w:rsid w:val="003373D9"/>
    <w:rsid w:val="00342A3C"/>
    <w:rsid w:val="0035561C"/>
    <w:rsid w:val="003626A8"/>
    <w:rsid w:val="00366BD0"/>
    <w:rsid w:val="00373B13"/>
    <w:rsid w:val="003815F6"/>
    <w:rsid w:val="00394FA6"/>
    <w:rsid w:val="00396190"/>
    <w:rsid w:val="003A3FB1"/>
    <w:rsid w:val="003A667D"/>
    <w:rsid w:val="003A77CF"/>
    <w:rsid w:val="003C6010"/>
    <w:rsid w:val="003D24EA"/>
    <w:rsid w:val="003D3042"/>
    <w:rsid w:val="003E1C95"/>
    <w:rsid w:val="003E28E5"/>
    <w:rsid w:val="003E548E"/>
    <w:rsid w:val="003E5E0A"/>
    <w:rsid w:val="003F30A2"/>
    <w:rsid w:val="003F5D0F"/>
    <w:rsid w:val="0040041D"/>
    <w:rsid w:val="0040250F"/>
    <w:rsid w:val="00407982"/>
    <w:rsid w:val="004122F9"/>
    <w:rsid w:val="00412DA7"/>
    <w:rsid w:val="00415399"/>
    <w:rsid w:val="0042280C"/>
    <w:rsid w:val="00422DC5"/>
    <w:rsid w:val="00431280"/>
    <w:rsid w:val="00433E1E"/>
    <w:rsid w:val="004511D7"/>
    <w:rsid w:val="00452CD8"/>
    <w:rsid w:val="00456079"/>
    <w:rsid w:val="004608F6"/>
    <w:rsid w:val="00462FDC"/>
    <w:rsid w:val="004661BE"/>
    <w:rsid w:val="004700F5"/>
    <w:rsid w:val="00470527"/>
    <w:rsid w:val="00475A56"/>
    <w:rsid w:val="00475F1B"/>
    <w:rsid w:val="004801AA"/>
    <w:rsid w:val="00480BF0"/>
    <w:rsid w:val="00482D3F"/>
    <w:rsid w:val="00485FB8"/>
    <w:rsid w:val="0049190D"/>
    <w:rsid w:val="00493FAC"/>
    <w:rsid w:val="004A1952"/>
    <w:rsid w:val="004A2C83"/>
    <w:rsid w:val="004C21DF"/>
    <w:rsid w:val="004C65BB"/>
    <w:rsid w:val="004C662A"/>
    <w:rsid w:val="004C7BC8"/>
    <w:rsid w:val="004E38C2"/>
    <w:rsid w:val="004E4A65"/>
    <w:rsid w:val="0050496A"/>
    <w:rsid w:val="00520090"/>
    <w:rsid w:val="005241FC"/>
    <w:rsid w:val="0053417D"/>
    <w:rsid w:val="0054210E"/>
    <w:rsid w:val="00553EE9"/>
    <w:rsid w:val="005569D5"/>
    <w:rsid w:val="00561BC9"/>
    <w:rsid w:val="0056418C"/>
    <w:rsid w:val="005663F9"/>
    <w:rsid w:val="00574DAE"/>
    <w:rsid w:val="00586780"/>
    <w:rsid w:val="00587681"/>
    <w:rsid w:val="00592B13"/>
    <w:rsid w:val="005A7C9B"/>
    <w:rsid w:val="005B024F"/>
    <w:rsid w:val="005B4471"/>
    <w:rsid w:val="005C0972"/>
    <w:rsid w:val="005C2928"/>
    <w:rsid w:val="005C5BAF"/>
    <w:rsid w:val="005D027D"/>
    <w:rsid w:val="005D7CCB"/>
    <w:rsid w:val="005E206E"/>
    <w:rsid w:val="005E27D8"/>
    <w:rsid w:val="005E30E3"/>
    <w:rsid w:val="005E3F08"/>
    <w:rsid w:val="005E4732"/>
    <w:rsid w:val="005E5111"/>
    <w:rsid w:val="005E55AE"/>
    <w:rsid w:val="005E57F2"/>
    <w:rsid w:val="005E7890"/>
    <w:rsid w:val="005F5D7B"/>
    <w:rsid w:val="00602A08"/>
    <w:rsid w:val="006142EE"/>
    <w:rsid w:val="006200F0"/>
    <w:rsid w:val="006249D5"/>
    <w:rsid w:val="00624C96"/>
    <w:rsid w:val="00626EE7"/>
    <w:rsid w:val="00631555"/>
    <w:rsid w:val="00644390"/>
    <w:rsid w:val="00645ECB"/>
    <w:rsid w:val="00656999"/>
    <w:rsid w:val="00656E1D"/>
    <w:rsid w:val="00665DF4"/>
    <w:rsid w:val="006808A8"/>
    <w:rsid w:val="00680F1E"/>
    <w:rsid w:val="00682713"/>
    <w:rsid w:val="00690BE8"/>
    <w:rsid w:val="00693BCB"/>
    <w:rsid w:val="006A0D9A"/>
    <w:rsid w:val="006A213E"/>
    <w:rsid w:val="006A42F7"/>
    <w:rsid w:val="006C15DC"/>
    <w:rsid w:val="006C2A41"/>
    <w:rsid w:val="006D1712"/>
    <w:rsid w:val="006D2B6E"/>
    <w:rsid w:val="006D5B26"/>
    <w:rsid w:val="006D626F"/>
    <w:rsid w:val="006E723B"/>
    <w:rsid w:val="006F06A7"/>
    <w:rsid w:val="006F484E"/>
    <w:rsid w:val="006F59FB"/>
    <w:rsid w:val="00700663"/>
    <w:rsid w:val="00710F49"/>
    <w:rsid w:val="00743207"/>
    <w:rsid w:val="00747074"/>
    <w:rsid w:val="00747465"/>
    <w:rsid w:val="007521CC"/>
    <w:rsid w:val="00755AA5"/>
    <w:rsid w:val="00755ECE"/>
    <w:rsid w:val="0075665F"/>
    <w:rsid w:val="0076139A"/>
    <w:rsid w:val="00775799"/>
    <w:rsid w:val="0078169C"/>
    <w:rsid w:val="007817F2"/>
    <w:rsid w:val="0079130B"/>
    <w:rsid w:val="00791E9F"/>
    <w:rsid w:val="007956B1"/>
    <w:rsid w:val="007A0449"/>
    <w:rsid w:val="007A0F8F"/>
    <w:rsid w:val="007A55E1"/>
    <w:rsid w:val="007A6619"/>
    <w:rsid w:val="007B0106"/>
    <w:rsid w:val="007C2BAD"/>
    <w:rsid w:val="007C4AA4"/>
    <w:rsid w:val="007C5E12"/>
    <w:rsid w:val="007C6627"/>
    <w:rsid w:val="007C6EDA"/>
    <w:rsid w:val="007C7D00"/>
    <w:rsid w:val="007D51B1"/>
    <w:rsid w:val="008001CE"/>
    <w:rsid w:val="0080343D"/>
    <w:rsid w:val="00805B87"/>
    <w:rsid w:val="008069F6"/>
    <w:rsid w:val="00806E0F"/>
    <w:rsid w:val="0080723A"/>
    <w:rsid w:val="0081139F"/>
    <w:rsid w:val="00811409"/>
    <w:rsid w:val="00815D1D"/>
    <w:rsid w:val="00816682"/>
    <w:rsid w:val="00817264"/>
    <w:rsid w:val="0082404B"/>
    <w:rsid w:val="00831C03"/>
    <w:rsid w:val="008335D9"/>
    <w:rsid w:val="00833F3D"/>
    <w:rsid w:val="008433CC"/>
    <w:rsid w:val="00851729"/>
    <w:rsid w:val="00854070"/>
    <w:rsid w:val="00863725"/>
    <w:rsid w:val="00871FA6"/>
    <w:rsid w:val="00873E48"/>
    <w:rsid w:val="00886EAB"/>
    <w:rsid w:val="00893CCB"/>
    <w:rsid w:val="00894CBC"/>
    <w:rsid w:val="00895378"/>
    <w:rsid w:val="008A2C03"/>
    <w:rsid w:val="008A30DD"/>
    <w:rsid w:val="008A5580"/>
    <w:rsid w:val="008A5B28"/>
    <w:rsid w:val="008A7D89"/>
    <w:rsid w:val="008B446E"/>
    <w:rsid w:val="008C76F9"/>
    <w:rsid w:val="008D144B"/>
    <w:rsid w:val="008D668E"/>
    <w:rsid w:val="008E011E"/>
    <w:rsid w:val="008E0EA0"/>
    <w:rsid w:val="008E0F51"/>
    <w:rsid w:val="008E12C4"/>
    <w:rsid w:val="008E47D0"/>
    <w:rsid w:val="008E4CC4"/>
    <w:rsid w:val="008F2191"/>
    <w:rsid w:val="008F54B1"/>
    <w:rsid w:val="008F6840"/>
    <w:rsid w:val="0090719E"/>
    <w:rsid w:val="00907A64"/>
    <w:rsid w:val="00944844"/>
    <w:rsid w:val="00952989"/>
    <w:rsid w:val="009546A2"/>
    <w:rsid w:val="00957A8C"/>
    <w:rsid w:val="00962C06"/>
    <w:rsid w:val="009725F2"/>
    <w:rsid w:val="00980173"/>
    <w:rsid w:val="00991113"/>
    <w:rsid w:val="00991370"/>
    <w:rsid w:val="009919E2"/>
    <w:rsid w:val="00995C76"/>
    <w:rsid w:val="00996250"/>
    <w:rsid w:val="009A2595"/>
    <w:rsid w:val="009A6E58"/>
    <w:rsid w:val="009B3038"/>
    <w:rsid w:val="009C527B"/>
    <w:rsid w:val="009D0351"/>
    <w:rsid w:val="009D1FE8"/>
    <w:rsid w:val="009D494C"/>
    <w:rsid w:val="009F3BE3"/>
    <w:rsid w:val="00A02096"/>
    <w:rsid w:val="00A03F0C"/>
    <w:rsid w:val="00A04FD6"/>
    <w:rsid w:val="00A0533B"/>
    <w:rsid w:val="00A201E4"/>
    <w:rsid w:val="00A20BAF"/>
    <w:rsid w:val="00A266CD"/>
    <w:rsid w:val="00A32C53"/>
    <w:rsid w:val="00A35036"/>
    <w:rsid w:val="00A355ED"/>
    <w:rsid w:val="00A40411"/>
    <w:rsid w:val="00A41B29"/>
    <w:rsid w:val="00A46DC7"/>
    <w:rsid w:val="00A51CBD"/>
    <w:rsid w:val="00A5566F"/>
    <w:rsid w:val="00A61C85"/>
    <w:rsid w:val="00A65B09"/>
    <w:rsid w:val="00A76C32"/>
    <w:rsid w:val="00A81E90"/>
    <w:rsid w:val="00A82962"/>
    <w:rsid w:val="00A842EC"/>
    <w:rsid w:val="00A870AD"/>
    <w:rsid w:val="00A87772"/>
    <w:rsid w:val="00A9112B"/>
    <w:rsid w:val="00A94CC3"/>
    <w:rsid w:val="00AA0E78"/>
    <w:rsid w:val="00AA33C6"/>
    <w:rsid w:val="00AB7033"/>
    <w:rsid w:val="00AC1AFA"/>
    <w:rsid w:val="00AD0A2C"/>
    <w:rsid w:val="00AD4C2E"/>
    <w:rsid w:val="00AE6660"/>
    <w:rsid w:val="00AF16BC"/>
    <w:rsid w:val="00AF40F3"/>
    <w:rsid w:val="00AF7638"/>
    <w:rsid w:val="00B016F8"/>
    <w:rsid w:val="00B03D64"/>
    <w:rsid w:val="00B076FE"/>
    <w:rsid w:val="00B12610"/>
    <w:rsid w:val="00B13416"/>
    <w:rsid w:val="00B14994"/>
    <w:rsid w:val="00B218A5"/>
    <w:rsid w:val="00B22010"/>
    <w:rsid w:val="00B356AD"/>
    <w:rsid w:val="00B428F7"/>
    <w:rsid w:val="00B44125"/>
    <w:rsid w:val="00B531B2"/>
    <w:rsid w:val="00B71673"/>
    <w:rsid w:val="00B73DD4"/>
    <w:rsid w:val="00B84451"/>
    <w:rsid w:val="00B85A0E"/>
    <w:rsid w:val="00B90757"/>
    <w:rsid w:val="00B91899"/>
    <w:rsid w:val="00BA2526"/>
    <w:rsid w:val="00BA2AF2"/>
    <w:rsid w:val="00BB6C57"/>
    <w:rsid w:val="00BC3CCE"/>
    <w:rsid w:val="00BD2250"/>
    <w:rsid w:val="00BF0475"/>
    <w:rsid w:val="00BF1FE0"/>
    <w:rsid w:val="00C01BE6"/>
    <w:rsid w:val="00C03CDE"/>
    <w:rsid w:val="00C06C27"/>
    <w:rsid w:val="00C14915"/>
    <w:rsid w:val="00C17493"/>
    <w:rsid w:val="00C23C1C"/>
    <w:rsid w:val="00C3070C"/>
    <w:rsid w:val="00C325CE"/>
    <w:rsid w:val="00C342BB"/>
    <w:rsid w:val="00C417B5"/>
    <w:rsid w:val="00C42DEB"/>
    <w:rsid w:val="00C44575"/>
    <w:rsid w:val="00C45D05"/>
    <w:rsid w:val="00C51789"/>
    <w:rsid w:val="00C5574F"/>
    <w:rsid w:val="00C67B2D"/>
    <w:rsid w:val="00C70C1F"/>
    <w:rsid w:val="00C717D7"/>
    <w:rsid w:val="00C723D3"/>
    <w:rsid w:val="00C80F21"/>
    <w:rsid w:val="00C84F17"/>
    <w:rsid w:val="00CB32F2"/>
    <w:rsid w:val="00CC51E9"/>
    <w:rsid w:val="00CD1B46"/>
    <w:rsid w:val="00D1057B"/>
    <w:rsid w:val="00D1113B"/>
    <w:rsid w:val="00D14FFD"/>
    <w:rsid w:val="00D17621"/>
    <w:rsid w:val="00D17E3D"/>
    <w:rsid w:val="00D2047C"/>
    <w:rsid w:val="00D2640E"/>
    <w:rsid w:val="00D31143"/>
    <w:rsid w:val="00D32021"/>
    <w:rsid w:val="00D344DE"/>
    <w:rsid w:val="00D414C6"/>
    <w:rsid w:val="00D536EE"/>
    <w:rsid w:val="00D775B4"/>
    <w:rsid w:val="00D8392C"/>
    <w:rsid w:val="00D864F5"/>
    <w:rsid w:val="00D86817"/>
    <w:rsid w:val="00D94887"/>
    <w:rsid w:val="00D950DD"/>
    <w:rsid w:val="00DA091B"/>
    <w:rsid w:val="00DA2FB4"/>
    <w:rsid w:val="00DA5310"/>
    <w:rsid w:val="00DA6454"/>
    <w:rsid w:val="00DA6EBB"/>
    <w:rsid w:val="00DC280D"/>
    <w:rsid w:val="00DC3D72"/>
    <w:rsid w:val="00DD1269"/>
    <w:rsid w:val="00DD4E24"/>
    <w:rsid w:val="00DE6977"/>
    <w:rsid w:val="00E07AA9"/>
    <w:rsid w:val="00E105E9"/>
    <w:rsid w:val="00E16BBE"/>
    <w:rsid w:val="00E17DB1"/>
    <w:rsid w:val="00E234AD"/>
    <w:rsid w:val="00E3002F"/>
    <w:rsid w:val="00E31D58"/>
    <w:rsid w:val="00E3400B"/>
    <w:rsid w:val="00E40F8D"/>
    <w:rsid w:val="00E458FF"/>
    <w:rsid w:val="00E46D4E"/>
    <w:rsid w:val="00E54212"/>
    <w:rsid w:val="00E55025"/>
    <w:rsid w:val="00E567B8"/>
    <w:rsid w:val="00E620DE"/>
    <w:rsid w:val="00E6638F"/>
    <w:rsid w:val="00E81C58"/>
    <w:rsid w:val="00E83843"/>
    <w:rsid w:val="00E86486"/>
    <w:rsid w:val="00EA0FE1"/>
    <w:rsid w:val="00EB354F"/>
    <w:rsid w:val="00EB506C"/>
    <w:rsid w:val="00EB63FF"/>
    <w:rsid w:val="00EC2667"/>
    <w:rsid w:val="00EC479E"/>
    <w:rsid w:val="00ED00D7"/>
    <w:rsid w:val="00EF50A1"/>
    <w:rsid w:val="00F12800"/>
    <w:rsid w:val="00F17A27"/>
    <w:rsid w:val="00F24BBB"/>
    <w:rsid w:val="00F25801"/>
    <w:rsid w:val="00F355B5"/>
    <w:rsid w:val="00F41C72"/>
    <w:rsid w:val="00F53D08"/>
    <w:rsid w:val="00F63552"/>
    <w:rsid w:val="00F63B2F"/>
    <w:rsid w:val="00F662C1"/>
    <w:rsid w:val="00F81FED"/>
    <w:rsid w:val="00F8665A"/>
    <w:rsid w:val="00F878AB"/>
    <w:rsid w:val="00F90A1E"/>
    <w:rsid w:val="00FA201A"/>
    <w:rsid w:val="00FB53AB"/>
    <w:rsid w:val="00FC5458"/>
    <w:rsid w:val="00FD5308"/>
    <w:rsid w:val="00FD6708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1F4CCED8"/>
  <w15:docId w15:val="{5752AAF7-FC2B-4AC4-B614-7CA3CCCF5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C15DC"/>
    <w:pPr>
      <w:widowControl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uiPriority w:val="1"/>
    <w:qFormat/>
    <w:pPr>
      <w:spacing w:before="1"/>
      <w:ind w:left="947" w:right="948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pPr>
      <w:ind w:left="112"/>
      <w:jc w:val="both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uiPriority w:val="1"/>
    <w:qFormat/>
    <w:pPr>
      <w:ind w:left="112"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626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34"/>
    <w:qFormat/>
    <w:pPr>
      <w:spacing w:before="9"/>
      <w:ind w:left="11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01B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E6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01B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B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BE6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B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BE6"/>
    <w:rPr>
      <w:rFonts w:ascii="Calibri" w:eastAsia="Calibri" w:hAnsi="Calibri" w:cs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1BE6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BE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01BE6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BE6"/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F878AB"/>
    <w:pPr>
      <w:widowControl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878AB"/>
    <w:rPr>
      <w:color w:val="0000FF" w:themeColor="hyperlink"/>
      <w:u w:val="single"/>
    </w:rPr>
  </w:style>
  <w:style w:type="paragraph" w:customStyle="1" w:styleId="ListParagraph1">
    <w:name w:val="List Paragraph1"/>
    <w:basedOn w:val="Normal"/>
    <w:rsid w:val="00485FB8"/>
    <w:pPr>
      <w:spacing w:before="14"/>
      <w:ind w:left="832" w:hanging="360"/>
    </w:pPr>
  </w:style>
  <w:style w:type="paragraph" w:customStyle="1" w:styleId="Default">
    <w:name w:val="Default"/>
    <w:rsid w:val="00626EE7"/>
    <w:pPr>
      <w:widowControl/>
      <w:autoSpaceDE w:val="0"/>
      <w:autoSpaceDN w:val="0"/>
      <w:adjustRightInd w:val="0"/>
    </w:pPr>
    <w:rPr>
      <w:rFonts w:ascii="Roboto" w:hAnsi="Roboto" w:cs="Roboto"/>
      <w:color w:val="000000"/>
      <w:sz w:val="24"/>
      <w:szCs w:val="24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05764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E28E5"/>
    <w:rPr>
      <w:rFonts w:ascii="Calibri" w:eastAsia="Calibri" w:hAnsi="Calibri" w:cs="Calibri"/>
      <w:sz w:val="21"/>
      <w:szCs w:val="21"/>
      <w:lang w:val="pt-PT"/>
    </w:rPr>
  </w:style>
  <w:style w:type="character" w:customStyle="1" w:styleId="st">
    <w:name w:val="st"/>
    <w:basedOn w:val="DefaultParagraphFont"/>
    <w:rsid w:val="003F30A2"/>
  </w:style>
  <w:style w:type="character" w:styleId="Emphasis">
    <w:name w:val="Emphasis"/>
    <w:basedOn w:val="DefaultParagraphFont"/>
    <w:uiPriority w:val="20"/>
    <w:qFormat/>
    <w:rsid w:val="003F30A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626F"/>
    <w:rPr>
      <w:rFonts w:asciiTheme="majorHAnsi" w:eastAsiaTheme="majorEastAsia" w:hAnsiTheme="majorHAnsi" w:cstheme="majorBidi"/>
      <w:b/>
      <w:bCs/>
      <w:i/>
      <w:iCs/>
      <w:color w:val="4F81BD" w:themeColor="accent1"/>
      <w:lang w:val="pt-PT"/>
    </w:rPr>
  </w:style>
  <w:style w:type="table" w:customStyle="1" w:styleId="TabelaSimples21">
    <w:name w:val="Tabela Simples 21"/>
    <w:basedOn w:val="TableNormal"/>
    <w:uiPriority w:val="42"/>
    <w:rsid w:val="00BF1FE0"/>
    <w:pPr>
      <w:widowControl/>
    </w:pPr>
    <w:rPr>
      <w:rFonts w:ascii="Calibri" w:eastAsia="Calibri" w:hAnsi="Calibri" w:cs="Times New Roman"/>
      <w:sz w:val="20"/>
      <w:szCs w:val="20"/>
      <w:lang w:val="pt-PT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otnoteReference">
    <w:name w:val="footnote reference"/>
    <w:uiPriority w:val="99"/>
    <w:rsid w:val="003A667D"/>
    <w:rPr>
      <w:vertAlign w:val="superscript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1B57EF"/>
    <w:rPr>
      <w:color w:val="605E5C"/>
      <w:shd w:val="clear" w:color="auto" w:fill="E1DFDD"/>
    </w:rPr>
  </w:style>
  <w:style w:type="character" w:styleId="BookTitle">
    <w:name w:val="Book Title"/>
    <w:uiPriority w:val="33"/>
    <w:qFormat/>
    <w:rsid w:val="00CD1B46"/>
    <w:rPr>
      <w:b/>
      <w:bCs/>
      <w:smallCaps/>
      <w:spacing w:val="5"/>
    </w:rPr>
  </w:style>
  <w:style w:type="character" w:customStyle="1" w:styleId="Heading2Char">
    <w:name w:val="Heading 2 Char"/>
    <w:basedOn w:val="DefaultParagraphFont"/>
    <w:link w:val="Heading2"/>
    <w:uiPriority w:val="1"/>
    <w:rsid w:val="00AD4C2E"/>
    <w:rPr>
      <w:rFonts w:ascii="Calibri" w:eastAsia="Calibri" w:hAnsi="Calibri" w:cs="Calibri"/>
      <w:b/>
      <w:bCs/>
      <w:sz w:val="26"/>
      <w:szCs w:val="26"/>
      <w:lang w:val="pt-PT"/>
    </w:rPr>
  </w:style>
  <w:style w:type="character" w:customStyle="1" w:styleId="t">
    <w:name w:val="t"/>
    <w:basedOn w:val="DefaultParagraphFont"/>
    <w:rsid w:val="00645ECB"/>
  </w:style>
  <w:style w:type="character" w:customStyle="1" w:styleId="textopequenoconteudos">
    <w:name w:val="textopequenoconteudos"/>
    <w:basedOn w:val="DefaultParagraphFont"/>
    <w:rsid w:val="00645EC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A0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15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C15DC"/>
  </w:style>
  <w:style w:type="table" w:styleId="TableGrid">
    <w:name w:val="Table Grid"/>
    <w:basedOn w:val="TableNormal"/>
    <w:uiPriority w:val="59"/>
    <w:rsid w:val="005F5D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0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9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6.png"/><Relationship Id="rId7" Type="http://schemas.openxmlformats.org/officeDocument/2006/relationships/image" Target="media/image8.png"/><Relationship Id="rId12" Type="http://schemas.openxmlformats.org/officeDocument/2006/relationships/image" Target="media/image13.jpe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jpeg"/><Relationship Id="rId11" Type="http://schemas.openxmlformats.org/officeDocument/2006/relationships/image" Target="media/image12.jpeg"/><Relationship Id="rId5" Type="http://schemas.openxmlformats.org/officeDocument/2006/relationships/image" Target="media/image8.jpeg"/><Relationship Id="rId10" Type="http://schemas.openxmlformats.org/officeDocument/2006/relationships/image" Target="media/image11.jpeg"/><Relationship Id="rId4" Type="http://schemas.openxmlformats.org/officeDocument/2006/relationships/image" Target="media/image7.jpeg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DB7775-4B89-45BF-99D5-CBD7E3C85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904</Words>
  <Characters>5155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co Miguel dos Santos Ramos</dc:creator>
  <cp:lastModifiedBy>Ana Camanho</cp:lastModifiedBy>
  <cp:revision>5</cp:revision>
  <cp:lastPrinted>2019-01-24T11:35:00Z</cp:lastPrinted>
  <dcterms:created xsi:type="dcterms:W3CDTF">2020-03-27T12:25:00Z</dcterms:created>
  <dcterms:modified xsi:type="dcterms:W3CDTF">2020-03-31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02T00:00:00Z</vt:filetime>
  </property>
  <property fmtid="{D5CDD505-2E9C-101B-9397-08002B2CF9AE}" pid="3" name="Creator">
    <vt:lpwstr>Word</vt:lpwstr>
  </property>
  <property fmtid="{D5CDD505-2E9C-101B-9397-08002B2CF9AE}" pid="4" name="LastSaved">
    <vt:filetime>2016-03-11T00:00:00Z</vt:filetime>
  </property>
</Properties>
</file>